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AED50" w14:textId="77777777" w:rsidR="00E0765D" w:rsidRPr="0022120A" w:rsidRDefault="007F777B" w:rsidP="00E0765D">
      <w:pPr>
        <w:jc w:val="center"/>
        <w:rPr>
          <w:b/>
          <w:sz w:val="20"/>
          <w:szCs w:val="20"/>
          <w:lang w:val="en-GB"/>
        </w:rPr>
      </w:pPr>
      <w:r w:rsidRPr="0022120A">
        <w:rPr>
          <w:b/>
          <w:sz w:val="28"/>
          <w:szCs w:val="28"/>
          <w:lang w:val="en-GB"/>
        </w:rPr>
        <w:t>Faculty coordinators for international cooperation</w:t>
      </w:r>
    </w:p>
    <w:tbl>
      <w:tblPr>
        <w:tblStyle w:val="Tabela-Siatka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94"/>
        <w:gridCol w:w="1559"/>
        <w:gridCol w:w="1701"/>
        <w:gridCol w:w="2806"/>
        <w:gridCol w:w="1588"/>
      </w:tblGrid>
      <w:tr w:rsidR="007F258D" w:rsidRPr="0022120A" w14:paraId="32028F96" w14:textId="77777777" w:rsidTr="00DB6F98">
        <w:tc>
          <w:tcPr>
            <w:tcW w:w="2694" w:type="dxa"/>
            <w:shd w:val="clear" w:color="auto" w:fill="D9D9D9" w:themeFill="background1" w:themeFillShade="D9"/>
          </w:tcPr>
          <w:p w14:paraId="3B3ECD8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University unit/</w:t>
            </w:r>
            <w:r w:rsidRPr="0022120A">
              <w:rPr>
                <w:b/>
                <w:lang w:val="en-GB"/>
              </w:rPr>
              <w:br/>
              <w:t>Field of study/</w:t>
            </w:r>
            <w:r w:rsidRPr="0022120A">
              <w:rPr>
                <w:b/>
                <w:lang w:val="en-GB"/>
              </w:rPr>
              <w:br/>
              <w:t>Scope of tasks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35EDDF3" w14:textId="77777777" w:rsidR="00DD0CCE" w:rsidRPr="0022120A" w:rsidRDefault="007F777B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Faculty coordinat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75986F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Ad</w:t>
            </w:r>
            <w:r w:rsidR="007F777B" w:rsidRPr="0022120A">
              <w:rPr>
                <w:b/>
                <w:lang w:val="en-GB"/>
              </w:rPr>
              <w:t>d</w:t>
            </w:r>
            <w:r w:rsidRPr="0022120A">
              <w:rPr>
                <w:b/>
                <w:lang w:val="en-GB"/>
              </w:rPr>
              <w:t>re</w:t>
            </w:r>
            <w:r w:rsidR="007F777B" w:rsidRPr="0022120A">
              <w:rPr>
                <w:b/>
                <w:lang w:val="en-GB"/>
              </w:rPr>
              <w:t>s</w:t>
            </w:r>
            <w:r w:rsidRPr="0022120A">
              <w:rPr>
                <w:b/>
                <w:lang w:val="en-GB"/>
              </w:rPr>
              <w:t>s</w:t>
            </w:r>
          </w:p>
        </w:tc>
        <w:tc>
          <w:tcPr>
            <w:tcW w:w="2806" w:type="dxa"/>
            <w:shd w:val="clear" w:color="auto" w:fill="D9D9D9" w:themeFill="background1" w:themeFillShade="D9"/>
          </w:tcPr>
          <w:p w14:paraId="4F659631" w14:textId="77777777" w:rsidR="00DD0CCE" w:rsidRPr="0022120A" w:rsidRDefault="00DD0CCE" w:rsidP="00DD0CCE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E-mail</w:t>
            </w:r>
          </w:p>
        </w:tc>
        <w:tc>
          <w:tcPr>
            <w:tcW w:w="1588" w:type="dxa"/>
            <w:shd w:val="clear" w:color="auto" w:fill="D9D9D9" w:themeFill="background1" w:themeFillShade="D9"/>
          </w:tcPr>
          <w:p w14:paraId="073FB4AA" w14:textId="77777777" w:rsidR="00DD0CCE" w:rsidRPr="0022120A" w:rsidRDefault="00DD0CCE" w:rsidP="007F777B">
            <w:pPr>
              <w:jc w:val="center"/>
              <w:rPr>
                <w:b/>
                <w:lang w:val="en-GB"/>
              </w:rPr>
            </w:pPr>
            <w:r w:rsidRPr="0022120A">
              <w:rPr>
                <w:b/>
                <w:lang w:val="en-GB"/>
              </w:rPr>
              <w:t>Tele</w:t>
            </w:r>
            <w:r w:rsidR="007F777B" w:rsidRPr="0022120A">
              <w:rPr>
                <w:b/>
                <w:lang w:val="en-GB"/>
              </w:rPr>
              <w:t>phone</w:t>
            </w:r>
          </w:p>
        </w:tc>
      </w:tr>
      <w:tr w:rsidR="00507BD0" w:rsidRPr="0022120A" w14:paraId="65407F5E" w14:textId="77777777" w:rsidTr="00B64153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42FB505" w14:textId="77777777" w:rsidR="00507BD0" w:rsidRPr="0022120A" w:rsidRDefault="00507BD0" w:rsidP="00B64153">
            <w:pPr>
              <w:jc w:val="center"/>
              <w:rPr>
                <w:rFonts w:cstheme="minorHAnsi"/>
                <w:b/>
                <w:lang w:val="en-GB"/>
              </w:rPr>
            </w:pPr>
            <w:bookmarkStart w:id="0" w:name="_GoBack"/>
            <w:bookmarkEnd w:id="0"/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507BD0" w:rsidRPr="001C5467" w14:paraId="3DEA88EC" w14:textId="77777777" w:rsidTr="00B64153">
        <w:tc>
          <w:tcPr>
            <w:tcW w:w="2694" w:type="dxa"/>
            <w:shd w:val="clear" w:color="auto" w:fill="F2F2F2" w:themeFill="background1" w:themeFillShade="F2"/>
          </w:tcPr>
          <w:p w14:paraId="76633168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5C2EFC">
              <w:rPr>
                <w:rFonts w:cstheme="minorHAnsi"/>
                <w:lang w:val="en-GB"/>
              </w:rPr>
              <w:t>Dean’s Plenipotentiary for International Cooperation</w:t>
            </w:r>
          </w:p>
          <w:p w14:paraId="566B5113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6E122E2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A8074DD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3D102A36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ean’s Plenipotentiary for International Students 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03030FC" w14:textId="77777777" w:rsidR="00507BD0" w:rsidRDefault="00507BD0" w:rsidP="00B64153">
            <w:pPr>
              <w:rPr>
                <w:rFonts w:eastAsia="Times New Roman" w:cstheme="minorHAnsi"/>
                <w:bCs/>
                <w:lang w:eastAsia="pl-PL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  <w:r>
              <w:rPr>
                <w:rFonts w:eastAsia="Times New Roman" w:cstheme="minorHAnsi"/>
                <w:bCs/>
                <w:lang w:eastAsia="pl-PL"/>
              </w:rPr>
              <w:t>, prof. UŚ</w:t>
            </w:r>
          </w:p>
          <w:p w14:paraId="43D40572" w14:textId="77777777" w:rsidR="00507BD0" w:rsidRDefault="00507BD0" w:rsidP="00B64153">
            <w:pPr>
              <w:rPr>
                <w:rFonts w:cstheme="minorHAnsi"/>
              </w:rPr>
            </w:pPr>
          </w:p>
          <w:p w14:paraId="37E1AE59" w14:textId="77777777" w:rsidR="00507BD0" w:rsidRDefault="00507BD0" w:rsidP="00B64153">
            <w:pPr>
              <w:rPr>
                <w:rFonts w:cstheme="minorHAnsi"/>
              </w:rPr>
            </w:pPr>
          </w:p>
          <w:p w14:paraId="67EA4E31" w14:textId="77777777" w:rsidR="00507BD0" w:rsidRPr="00260814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prof. dr hab. Jolanta Tambor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2C6A10B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  <w:p w14:paraId="391CE469" w14:textId="77777777" w:rsidR="00507BD0" w:rsidRDefault="00507BD0" w:rsidP="00B64153">
            <w:pPr>
              <w:rPr>
                <w:rFonts w:cstheme="minorHAnsi"/>
              </w:rPr>
            </w:pPr>
          </w:p>
          <w:p w14:paraId="24735994" w14:textId="77777777" w:rsidR="00507BD0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</w:t>
            </w:r>
          </w:p>
          <w:p w14:paraId="7840368A" w14:textId="77777777" w:rsidR="00507BD0" w:rsidRPr="00260814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27939AD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  <w:p w14:paraId="0FA69145" w14:textId="77777777" w:rsidR="00507BD0" w:rsidRDefault="00507BD0" w:rsidP="00B64153">
            <w:pPr>
              <w:rPr>
                <w:rFonts w:cstheme="minorHAnsi"/>
              </w:rPr>
            </w:pPr>
          </w:p>
          <w:p w14:paraId="041FBB5E" w14:textId="77777777" w:rsidR="00507BD0" w:rsidRDefault="00507BD0" w:rsidP="00B64153">
            <w:pPr>
              <w:rPr>
                <w:rFonts w:cstheme="minorHAnsi"/>
              </w:rPr>
            </w:pPr>
          </w:p>
          <w:p w14:paraId="5063BA92" w14:textId="77777777" w:rsidR="00507BD0" w:rsidRDefault="00507BD0" w:rsidP="00B64153">
            <w:pPr>
              <w:rPr>
                <w:rFonts w:cstheme="minorHAnsi"/>
              </w:rPr>
            </w:pPr>
          </w:p>
          <w:p w14:paraId="1CF96070" w14:textId="77777777" w:rsidR="00507BD0" w:rsidRDefault="00507BD0" w:rsidP="00B64153">
            <w:pPr>
              <w:rPr>
                <w:rFonts w:cstheme="minorHAnsi"/>
              </w:rPr>
            </w:pPr>
          </w:p>
          <w:p w14:paraId="25F563A8" w14:textId="77777777" w:rsidR="00507BD0" w:rsidRPr="00260814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51FCFBFF" w14:textId="77777777" w:rsidR="00507BD0" w:rsidRDefault="00507BD0" w:rsidP="00B64153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  <w:p w14:paraId="715C48EA" w14:textId="77777777" w:rsidR="00507BD0" w:rsidRDefault="00507BD0" w:rsidP="00B64153">
            <w:pPr>
              <w:rPr>
                <w:rFonts w:cstheme="minorHAnsi"/>
              </w:rPr>
            </w:pPr>
          </w:p>
          <w:p w14:paraId="7C662CB2" w14:textId="77777777" w:rsidR="00507BD0" w:rsidRDefault="00507BD0" w:rsidP="00B64153">
            <w:pPr>
              <w:rPr>
                <w:rFonts w:cstheme="minorHAnsi"/>
              </w:rPr>
            </w:pPr>
          </w:p>
          <w:p w14:paraId="76CD93E2" w14:textId="77777777" w:rsidR="00507BD0" w:rsidRDefault="00507BD0" w:rsidP="00B64153">
            <w:pPr>
              <w:rPr>
                <w:rFonts w:cstheme="minorHAnsi"/>
              </w:rPr>
            </w:pPr>
          </w:p>
          <w:p w14:paraId="47AF429B" w14:textId="77777777" w:rsidR="00507BD0" w:rsidRDefault="00507BD0" w:rsidP="00B64153">
            <w:pPr>
              <w:rPr>
                <w:rFonts w:cstheme="minorHAnsi"/>
              </w:rPr>
            </w:pPr>
          </w:p>
          <w:p w14:paraId="299B17BD" w14:textId="77777777" w:rsidR="00507BD0" w:rsidRPr="00260814" w:rsidRDefault="00507BD0" w:rsidP="00B64153">
            <w:pPr>
              <w:rPr>
                <w:rFonts w:cstheme="minorHAnsi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4DDC86AE" w14:textId="77777777" w:rsidTr="00B64153">
        <w:tc>
          <w:tcPr>
            <w:tcW w:w="2694" w:type="dxa"/>
          </w:tcPr>
          <w:p w14:paraId="6993A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60BC4C4B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701" w:type="dxa"/>
          </w:tcPr>
          <w:p w14:paraId="32C7D4F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37416A3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zakrajewski@us.edu.pl</w:t>
            </w:r>
          </w:p>
        </w:tc>
        <w:tc>
          <w:tcPr>
            <w:tcW w:w="1588" w:type="dxa"/>
          </w:tcPr>
          <w:p w14:paraId="63945DB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33</w:t>
            </w:r>
          </w:p>
        </w:tc>
      </w:tr>
      <w:tr w:rsidR="00507BD0" w:rsidRPr="005C2EFC" w14:paraId="447CDD4E" w14:textId="77777777" w:rsidTr="00B64153">
        <w:tc>
          <w:tcPr>
            <w:tcW w:w="2694" w:type="dxa"/>
          </w:tcPr>
          <w:p w14:paraId="2027A0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French)</w:t>
            </w:r>
          </w:p>
        </w:tc>
        <w:tc>
          <w:tcPr>
            <w:tcW w:w="1559" w:type="dxa"/>
          </w:tcPr>
          <w:p w14:paraId="2B430A1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>
              <w:rPr>
                <w:rFonts w:cstheme="minorHAnsi"/>
                <w:lang w:val="en-GB"/>
              </w:rPr>
              <w:t>Ewa Drab</w:t>
            </w:r>
          </w:p>
        </w:tc>
        <w:tc>
          <w:tcPr>
            <w:tcW w:w="1701" w:type="dxa"/>
          </w:tcPr>
          <w:p w14:paraId="45E6AB3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3D42F97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588" w:type="dxa"/>
          </w:tcPr>
          <w:p w14:paraId="4D68B1E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8 76</w:t>
            </w:r>
          </w:p>
        </w:tc>
      </w:tr>
      <w:tr w:rsidR="00507BD0" w:rsidRPr="005C2EFC" w14:paraId="08FA5ACC" w14:textId="77777777" w:rsidTr="00B64153">
        <w:tc>
          <w:tcPr>
            <w:tcW w:w="2694" w:type="dxa"/>
          </w:tcPr>
          <w:p w14:paraId="0542C7A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Romance Studies </w:t>
            </w:r>
            <w:r w:rsidRPr="0022120A">
              <w:rPr>
                <w:rFonts w:cstheme="minorHAnsi"/>
                <w:lang w:val="en-GB"/>
              </w:rPr>
              <w:br/>
              <w:t>(Spanish)</w:t>
            </w:r>
          </w:p>
        </w:tc>
        <w:tc>
          <w:tcPr>
            <w:tcW w:w="1559" w:type="dxa"/>
          </w:tcPr>
          <w:p w14:paraId="6DF18AEF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  <w:r>
              <w:rPr>
                <w:rFonts w:cstheme="minorHAnsi"/>
                <w:lang w:val="en-GB"/>
              </w:rPr>
              <w:t xml:space="preserve"> (incoming students)</w:t>
            </w:r>
          </w:p>
          <w:p w14:paraId="666BE10B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Aniela Kucharska</w:t>
            </w:r>
          </w:p>
          <w:p w14:paraId="53A544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(outgoing students)</w:t>
            </w:r>
          </w:p>
        </w:tc>
        <w:tc>
          <w:tcPr>
            <w:tcW w:w="1701" w:type="dxa"/>
          </w:tcPr>
          <w:p w14:paraId="063B227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25A6ABF7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  <w:p w14:paraId="061FF00F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2493450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1D6891C5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4FACE897" w14:textId="77777777" w:rsidR="00507BD0" w:rsidRPr="003A577E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lang w:val="en-GB"/>
              </w:rPr>
              <w:t xml:space="preserve">aniela.kucharska@us.edu.pl </w:t>
            </w:r>
          </w:p>
        </w:tc>
        <w:tc>
          <w:tcPr>
            <w:tcW w:w="1588" w:type="dxa"/>
          </w:tcPr>
          <w:p w14:paraId="3763C14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58</w:t>
            </w:r>
          </w:p>
        </w:tc>
      </w:tr>
      <w:tr w:rsidR="00507BD0" w:rsidRPr="005C2EFC" w14:paraId="770A3E77" w14:textId="77777777" w:rsidTr="00B64153">
        <w:tc>
          <w:tcPr>
            <w:tcW w:w="2694" w:type="dxa"/>
          </w:tcPr>
          <w:p w14:paraId="0779F8B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Pr="0022120A">
              <w:rPr>
                <w:rFonts w:cstheme="minorHAnsi"/>
                <w:lang w:val="en-GB"/>
              </w:rPr>
              <w:br/>
              <w:t>(Italian)</w:t>
            </w:r>
          </w:p>
        </w:tc>
        <w:tc>
          <w:tcPr>
            <w:tcW w:w="1559" w:type="dxa"/>
          </w:tcPr>
          <w:p w14:paraId="6D47253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minika Dykta</w:t>
            </w:r>
          </w:p>
        </w:tc>
        <w:tc>
          <w:tcPr>
            <w:tcW w:w="1701" w:type="dxa"/>
          </w:tcPr>
          <w:p w14:paraId="5D6BE40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0F16F4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7EB168B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t>32 364 09 34</w:t>
            </w:r>
          </w:p>
        </w:tc>
      </w:tr>
      <w:tr w:rsidR="00507BD0" w:rsidRPr="0022120A" w14:paraId="2C50FC11" w14:textId="77777777" w:rsidTr="00B64153">
        <w:tc>
          <w:tcPr>
            <w:tcW w:w="2694" w:type="dxa"/>
          </w:tcPr>
          <w:p w14:paraId="5F0B584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5146C880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Grażyna Krupińska, prof. </w:t>
            </w:r>
            <w:r>
              <w:rPr>
                <w:rFonts w:cstheme="minorHAnsi"/>
              </w:rPr>
              <w:t>UŚ</w:t>
            </w:r>
          </w:p>
        </w:tc>
        <w:tc>
          <w:tcPr>
            <w:tcW w:w="1701" w:type="dxa"/>
          </w:tcPr>
          <w:p w14:paraId="2386CA7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0512FE2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44AC980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507BD0" w:rsidRPr="0022120A" w14:paraId="1638D914" w14:textId="77777777" w:rsidTr="00B64153">
        <w:tc>
          <w:tcPr>
            <w:tcW w:w="2694" w:type="dxa"/>
          </w:tcPr>
          <w:p w14:paraId="39E2E2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50184F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701" w:type="dxa"/>
          </w:tcPr>
          <w:p w14:paraId="4FBD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43463BB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786D5A9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507BD0" w:rsidRPr="0022120A" w14:paraId="32563A03" w14:textId="77777777" w:rsidTr="00B64153">
        <w:tc>
          <w:tcPr>
            <w:tcW w:w="2694" w:type="dxa"/>
          </w:tcPr>
          <w:p w14:paraId="1DEC8AB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16935086" w14:textId="77777777" w:rsidR="00507BD0" w:rsidRPr="00D239A2" w:rsidRDefault="00507BD0" w:rsidP="00B64153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2C84F2AE" w14:textId="77777777" w:rsidR="00507BD0" w:rsidRPr="00D239A2" w:rsidRDefault="00507BD0" w:rsidP="00B64153">
            <w:pPr>
              <w:rPr>
                <w:rFonts w:cstheme="minorHAnsi"/>
              </w:rPr>
            </w:pPr>
          </w:p>
          <w:p w14:paraId="035EDA6D" w14:textId="77777777" w:rsidR="00507BD0" w:rsidRPr="00D239A2" w:rsidRDefault="00507BD0" w:rsidP="00B64153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>(dr Swietłana Biczak - temporarily absent)</w:t>
            </w:r>
          </w:p>
        </w:tc>
        <w:tc>
          <w:tcPr>
            <w:tcW w:w="1701" w:type="dxa"/>
          </w:tcPr>
          <w:p w14:paraId="68EE399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16239C2A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6F2AAFF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ADF6EA" w14:textId="77777777" w:rsidR="00507BD0" w:rsidRDefault="00507BD0" w:rsidP="00B64153">
            <w:pPr>
              <w:rPr>
                <w:rFonts w:cstheme="minorHAnsi"/>
                <w:lang w:val="en-GB"/>
              </w:rPr>
            </w:pPr>
          </w:p>
          <w:p w14:paraId="53E65AD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47375F7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507BD0" w:rsidRPr="0022120A" w14:paraId="7D389876" w14:textId="77777777" w:rsidTr="00B64153">
        <w:trPr>
          <w:trHeight w:val="1124"/>
        </w:trPr>
        <w:tc>
          <w:tcPr>
            <w:tcW w:w="2694" w:type="dxa"/>
          </w:tcPr>
          <w:p w14:paraId="30FC60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olish Studies</w:t>
            </w:r>
          </w:p>
          <w:p w14:paraId="5D0EFF6A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23697B7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0B19A82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Beata Nowac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58813BC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70DE1C60" w14:textId="77777777" w:rsidR="00507BD0" w:rsidRPr="002F3EB5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beata.nowacka@us.edu.pl</w:t>
            </w:r>
          </w:p>
        </w:tc>
        <w:tc>
          <w:tcPr>
            <w:tcW w:w="1588" w:type="dxa"/>
          </w:tcPr>
          <w:p w14:paraId="13F370BC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4 18</w:t>
            </w:r>
          </w:p>
        </w:tc>
      </w:tr>
      <w:tr w:rsidR="00507BD0" w:rsidRPr="005C2EFC" w14:paraId="4779CAE9" w14:textId="77777777" w:rsidTr="00B64153">
        <w:trPr>
          <w:trHeight w:val="1124"/>
        </w:trPr>
        <w:tc>
          <w:tcPr>
            <w:tcW w:w="2694" w:type="dxa"/>
          </w:tcPr>
          <w:p w14:paraId="7F3DE19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040498C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F66D1CE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668BA3CD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617D2C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3A577E">
              <w:rPr>
                <w:rFonts w:cstheme="minorHAnsi"/>
                <w:lang w:val="en-GB"/>
              </w:rPr>
              <w:t>jolanta.tambor@us.edu.pl</w:t>
            </w:r>
          </w:p>
        </w:tc>
        <w:tc>
          <w:tcPr>
            <w:tcW w:w="1588" w:type="dxa"/>
          </w:tcPr>
          <w:p w14:paraId="2AFD0371" w14:textId="77777777" w:rsidR="00507BD0" w:rsidRPr="005C2EFC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5C2EFC" w14:paraId="2FE1C4A4" w14:textId="77777777" w:rsidTr="00B64153">
        <w:trPr>
          <w:trHeight w:val="1124"/>
        </w:trPr>
        <w:tc>
          <w:tcPr>
            <w:tcW w:w="2694" w:type="dxa"/>
          </w:tcPr>
          <w:p w14:paraId="266A23B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0E8D9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FED0248" w14:textId="77777777" w:rsidR="00507BD0" w:rsidRPr="005C2EFC" w:rsidRDefault="00507BD0" w:rsidP="00B64153">
            <w:pPr>
              <w:rPr>
                <w:rFonts w:cstheme="minorHAnsi"/>
              </w:rPr>
            </w:pPr>
            <w:r w:rsidRPr="005C2EFC">
              <w:rPr>
                <w:rFonts w:cstheme="minorHAnsi"/>
              </w:rPr>
              <w:t xml:space="preserve">dr hab. Katarzyna Węsier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27D4486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6ABA7D47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katarzyna.wesierska@us.edu.pl</w:t>
            </w:r>
          </w:p>
        </w:tc>
        <w:tc>
          <w:tcPr>
            <w:tcW w:w="1588" w:type="dxa"/>
          </w:tcPr>
          <w:p w14:paraId="0F64FA44" w14:textId="77777777" w:rsidR="00507BD0" w:rsidRPr="005C2EFC" w:rsidRDefault="00507BD0" w:rsidP="00B64153">
            <w:pPr>
              <w:rPr>
                <w:rFonts w:cstheme="minorHAnsi"/>
              </w:rPr>
            </w:pPr>
            <w:r>
              <w:t>32 200 95 12</w:t>
            </w:r>
          </w:p>
        </w:tc>
      </w:tr>
      <w:tr w:rsidR="00507BD0" w:rsidRPr="0022120A" w14:paraId="638DF39E" w14:textId="77777777" w:rsidTr="00B64153">
        <w:trPr>
          <w:trHeight w:val="1124"/>
        </w:trPr>
        <w:tc>
          <w:tcPr>
            <w:tcW w:w="2694" w:type="dxa"/>
          </w:tcPr>
          <w:p w14:paraId="03419B6D" w14:textId="77777777" w:rsidR="00507BD0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06F461E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igital Communication</w:t>
            </w:r>
          </w:p>
          <w:p w14:paraId="685C31A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33E90177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Beata Kiszka-Pytel</w:t>
            </w:r>
          </w:p>
        </w:tc>
        <w:tc>
          <w:tcPr>
            <w:tcW w:w="1701" w:type="dxa"/>
          </w:tcPr>
          <w:p w14:paraId="0CE9F2D2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6152BCC" w14:textId="77777777" w:rsidR="00507BD0" w:rsidRPr="0066193D" w:rsidRDefault="00507BD0" w:rsidP="00B64153">
            <w:pPr>
              <w:rPr>
                <w:rFonts w:cstheme="minorHAnsi"/>
              </w:rPr>
            </w:pPr>
            <w:r w:rsidRPr="00F00696">
              <w:t>beata.kiszka@us.edu.pl</w:t>
            </w:r>
          </w:p>
        </w:tc>
        <w:tc>
          <w:tcPr>
            <w:tcW w:w="1588" w:type="dxa"/>
          </w:tcPr>
          <w:p w14:paraId="753DEBDA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375A28F5" w14:textId="77777777" w:rsidTr="00B64153">
        <w:trPr>
          <w:trHeight w:val="1124"/>
        </w:trPr>
        <w:tc>
          <w:tcPr>
            <w:tcW w:w="2694" w:type="dxa"/>
          </w:tcPr>
          <w:p w14:paraId="57C7E41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2A87261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1DCC4BD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>
              <w:rPr>
                <w:rFonts w:cstheme="minorHAnsi"/>
                <w:lang w:val="en-GB"/>
              </w:rPr>
              <w:t>tion in E-society I</w:t>
            </w:r>
            <w:r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41866600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dr Anna Seweryn</w:t>
            </w:r>
          </w:p>
        </w:tc>
        <w:tc>
          <w:tcPr>
            <w:tcW w:w="1701" w:type="dxa"/>
          </w:tcPr>
          <w:p w14:paraId="5C03E13E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1BE50029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anna.seweryn@us.edu.pl</w:t>
            </w:r>
          </w:p>
        </w:tc>
        <w:tc>
          <w:tcPr>
            <w:tcW w:w="1588" w:type="dxa"/>
          </w:tcPr>
          <w:p w14:paraId="3B43E94E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2E4FDE7B" w14:textId="77777777" w:rsidTr="00B64153">
        <w:trPr>
          <w:trHeight w:val="1124"/>
        </w:trPr>
        <w:tc>
          <w:tcPr>
            <w:tcW w:w="2694" w:type="dxa"/>
          </w:tcPr>
          <w:p w14:paraId="18E20DC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33367B4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4C244E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27EA19D0" w14:textId="77777777" w:rsidR="00507BD0" w:rsidRDefault="00507BD0" w:rsidP="00B64153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5AECFC6E" w14:textId="77777777" w:rsidR="00507BD0" w:rsidRPr="002F3EB5" w:rsidRDefault="00507BD0" w:rsidP="00B64153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509CE6D2" w14:textId="77777777" w:rsidR="00507BD0" w:rsidRPr="00DB6F98" w:rsidRDefault="00507BD0" w:rsidP="00B64153">
            <w:pPr>
              <w:rPr>
                <w:rFonts w:cstheme="minorHAnsi"/>
              </w:rPr>
            </w:pPr>
          </w:p>
        </w:tc>
      </w:tr>
      <w:tr w:rsidR="00507BD0" w:rsidRPr="0022120A" w14:paraId="45DFD1A0" w14:textId="77777777" w:rsidTr="00B64153">
        <w:trPr>
          <w:trHeight w:val="1124"/>
        </w:trPr>
        <w:tc>
          <w:tcPr>
            <w:tcW w:w="2694" w:type="dxa"/>
          </w:tcPr>
          <w:p w14:paraId="4916E68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terranean Studies</w:t>
            </w:r>
          </w:p>
          <w:p w14:paraId="0E95CA31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237A7FC9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2D850E86" w14:textId="77777777" w:rsidR="00507BD0" w:rsidRPr="0066193D" w:rsidRDefault="00507BD0" w:rsidP="00B64153">
            <w:pPr>
              <w:rPr>
                <w:rFonts w:cstheme="minorHAnsi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648AEF9D" w14:textId="77777777" w:rsidR="00507BD0" w:rsidRPr="0066193D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41173812" w14:textId="77777777" w:rsidR="00507BD0" w:rsidRPr="0066193D" w:rsidRDefault="00507BD0" w:rsidP="00B64153">
            <w:pPr>
              <w:rPr>
                <w:rFonts w:cstheme="minorHAnsi"/>
              </w:rPr>
            </w:pPr>
            <w:r w:rsidRPr="002F3EB5"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</w:tcPr>
          <w:p w14:paraId="32CEE2CE" w14:textId="77777777" w:rsidR="00507BD0" w:rsidRPr="00DB6F98" w:rsidRDefault="00507BD0" w:rsidP="00B64153">
            <w:pPr>
              <w:rPr>
                <w:rFonts w:cstheme="minorHAnsi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507BD0" w:rsidRPr="0022120A" w14:paraId="22E258CC" w14:textId="77777777" w:rsidTr="00B64153">
        <w:tc>
          <w:tcPr>
            <w:tcW w:w="2694" w:type="dxa"/>
          </w:tcPr>
          <w:p w14:paraId="3679CA5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7953E53C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228E1E2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412721EC" w14:textId="77777777" w:rsidR="00507BD0" w:rsidRPr="00F00696" w:rsidRDefault="00507BD0" w:rsidP="00B64153">
            <w:pPr>
              <w:rPr>
                <w:rFonts w:cstheme="minorHAnsi"/>
              </w:rPr>
            </w:pPr>
            <w:r w:rsidRPr="00F00696">
              <w:rPr>
                <w:rFonts w:cstheme="minorHAnsi"/>
              </w:rPr>
              <w:t xml:space="preserve">dr Mariola Sułkowska-Janowska, </w:t>
            </w:r>
            <w:r>
              <w:rPr>
                <w:rFonts w:cstheme="minorHAnsi"/>
              </w:rPr>
              <w:t>prof. UŚ</w:t>
            </w:r>
          </w:p>
        </w:tc>
        <w:tc>
          <w:tcPr>
            <w:tcW w:w="1701" w:type="dxa"/>
          </w:tcPr>
          <w:p w14:paraId="154D223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4B267CC2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1E8D041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507BD0" w:rsidRPr="0022120A" w14:paraId="063E9822" w14:textId="77777777" w:rsidTr="00B64153">
        <w:tc>
          <w:tcPr>
            <w:tcW w:w="2694" w:type="dxa"/>
          </w:tcPr>
          <w:p w14:paraId="6075424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 of Art</w:t>
            </w:r>
          </w:p>
        </w:tc>
        <w:tc>
          <w:tcPr>
            <w:tcW w:w="1559" w:type="dxa"/>
          </w:tcPr>
          <w:p w14:paraId="0D7D8D05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irosława Sobczyńska-Szczepańska</w:t>
            </w:r>
          </w:p>
        </w:tc>
        <w:tc>
          <w:tcPr>
            <w:tcW w:w="1701" w:type="dxa"/>
          </w:tcPr>
          <w:p w14:paraId="2497B4C3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6AFE5C4D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3B27F068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507BD0" w:rsidRPr="0022120A" w14:paraId="6F4072CE" w14:textId="77777777" w:rsidTr="00B64153">
        <w:tc>
          <w:tcPr>
            <w:tcW w:w="2694" w:type="dxa"/>
          </w:tcPr>
          <w:p w14:paraId="2A5EF55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17F7E6A6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1C583D6E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0039779C" w14:textId="77777777" w:rsidR="00507BD0" w:rsidRPr="006A4450" w:rsidRDefault="00507BD0" w:rsidP="00B6415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. </w:t>
            </w:r>
            <w:r w:rsidRPr="006A4450">
              <w:rPr>
                <w:rFonts w:cstheme="minorHAnsi"/>
              </w:rPr>
              <w:t>dr hab. Piotr Boroń</w:t>
            </w:r>
          </w:p>
        </w:tc>
        <w:tc>
          <w:tcPr>
            <w:tcW w:w="1701" w:type="dxa"/>
          </w:tcPr>
          <w:p w14:paraId="37AE5C90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3721BF54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24B5D887" w14:textId="77777777" w:rsidR="00507BD0" w:rsidRPr="0022120A" w:rsidRDefault="00507BD0" w:rsidP="00B64153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DD0CCE" w:rsidRPr="0022120A" w14:paraId="0CC8C764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74B3F51" w14:textId="77777777" w:rsidR="00DD0CCE" w:rsidRPr="0022120A" w:rsidRDefault="007F777B" w:rsidP="007F777B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Humanities</w:t>
            </w:r>
          </w:p>
        </w:tc>
      </w:tr>
      <w:tr w:rsidR="004E07EF" w:rsidRPr="001C5467" w14:paraId="3612FB9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D960D51" w14:textId="56A2377B" w:rsidR="004E07EF" w:rsidRPr="00260814" w:rsidRDefault="004E07EF" w:rsidP="001C5467">
            <w:pPr>
              <w:rPr>
                <w:rFonts w:cstheme="minorHAnsi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0898290" w14:textId="6EC0FF4D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662B99C" w14:textId="463A17A7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547773B5" w14:textId="45D3C63F" w:rsidR="004E07EF" w:rsidRPr="00260814" w:rsidRDefault="004E07EF" w:rsidP="001C546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59EBF06" w14:textId="686928B0" w:rsidR="004E07EF" w:rsidRPr="00260814" w:rsidRDefault="004E07EF" w:rsidP="001C5467">
            <w:pPr>
              <w:jc w:val="center"/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7F258D" w:rsidRPr="00DB6F98" w14:paraId="491BB27D" w14:textId="77777777" w:rsidTr="00DB6F98">
        <w:tc>
          <w:tcPr>
            <w:tcW w:w="2694" w:type="dxa"/>
          </w:tcPr>
          <w:p w14:paraId="114B4C84" w14:textId="77777777" w:rsidR="007F258D" w:rsidRPr="0022120A" w:rsidRDefault="00317F2F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nglish Studies</w:t>
            </w:r>
          </w:p>
        </w:tc>
        <w:tc>
          <w:tcPr>
            <w:tcW w:w="1559" w:type="dxa"/>
          </w:tcPr>
          <w:p w14:paraId="10C32A50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Paweł Zakrajewski</w:t>
            </w:r>
          </w:p>
        </w:tc>
        <w:tc>
          <w:tcPr>
            <w:tcW w:w="1701" w:type="dxa"/>
          </w:tcPr>
          <w:p w14:paraId="2A3B080B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ul. Grota Roweckiego 5, 41-200 </w:t>
            </w:r>
            <w:r w:rsidRPr="0022120A">
              <w:rPr>
                <w:rFonts w:cstheme="minorHAnsi"/>
                <w:lang w:val="en-GB"/>
              </w:rPr>
              <w:lastRenderedPageBreak/>
              <w:t>Sosnowiec</w:t>
            </w:r>
          </w:p>
        </w:tc>
        <w:tc>
          <w:tcPr>
            <w:tcW w:w="2806" w:type="dxa"/>
          </w:tcPr>
          <w:p w14:paraId="35B064B0" w14:textId="77777777" w:rsidR="007F258D" w:rsidRPr="0022120A" w:rsidRDefault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pawel.zakrajewski@us.edu.pl</w:t>
            </w:r>
          </w:p>
        </w:tc>
        <w:tc>
          <w:tcPr>
            <w:tcW w:w="1588" w:type="dxa"/>
          </w:tcPr>
          <w:p w14:paraId="4B1393D8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DB6F98" w14:paraId="0DC0EE81" w14:textId="77777777" w:rsidTr="00DB6F98">
        <w:tc>
          <w:tcPr>
            <w:tcW w:w="2694" w:type="dxa"/>
          </w:tcPr>
          <w:p w14:paraId="469B4A43" w14:textId="77777777" w:rsidR="007F258D" w:rsidRPr="0022120A" w:rsidRDefault="00317F2F" w:rsidP="00317F2F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Romance Studies</w:t>
            </w:r>
            <w:r w:rsidR="007F258D" w:rsidRPr="0022120A">
              <w:rPr>
                <w:rFonts w:cstheme="minorHAnsi"/>
                <w:lang w:val="en-GB"/>
              </w:rPr>
              <w:t xml:space="preserve"> 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7F258D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French</w:t>
            </w:r>
            <w:r w:rsidR="007F258D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4E7CD8E9" w14:textId="77777777" w:rsidR="007F258D" w:rsidRPr="0022120A" w:rsidRDefault="007F258D" w:rsidP="009D70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</w:t>
            </w:r>
            <w:r w:rsidR="009D7095">
              <w:rPr>
                <w:rFonts w:cstheme="minorHAnsi"/>
                <w:lang w:val="en-GB"/>
              </w:rPr>
              <w:t>Ewa Drab</w:t>
            </w:r>
          </w:p>
        </w:tc>
        <w:tc>
          <w:tcPr>
            <w:tcW w:w="1701" w:type="dxa"/>
          </w:tcPr>
          <w:p w14:paraId="269A440E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073185A9" w14:textId="7EC13362" w:rsidR="007F258D" w:rsidRPr="0022120A" w:rsidRDefault="009D7095" w:rsidP="007F258D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ewa.drab@us.edu.pl</w:t>
            </w:r>
          </w:p>
        </w:tc>
        <w:tc>
          <w:tcPr>
            <w:tcW w:w="1588" w:type="dxa"/>
          </w:tcPr>
          <w:p w14:paraId="11E15D31" w14:textId="77777777" w:rsidR="007F258D" w:rsidRPr="0022120A" w:rsidRDefault="007F258D" w:rsidP="009D7095">
            <w:pPr>
              <w:rPr>
                <w:rFonts w:cstheme="minorHAnsi"/>
                <w:lang w:val="en-GB"/>
              </w:rPr>
            </w:pPr>
          </w:p>
        </w:tc>
      </w:tr>
      <w:tr w:rsidR="007F258D" w:rsidRPr="00DB6F98" w14:paraId="5363293D" w14:textId="77777777" w:rsidTr="00DB6F98">
        <w:tc>
          <w:tcPr>
            <w:tcW w:w="2694" w:type="dxa"/>
          </w:tcPr>
          <w:p w14:paraId="3D8A8C34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7F258D" w:rsidRPr="0022120A">
              <w:rPr>
                <w:rFonts w:cstheme="minorHAnsi"/>
                <w:lang w:val="en-GB"/>
              </w:rPr>
              <w:t xml:space="preserve"> 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7F258D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Spanish</w:t>
            </w:r>
            <w:r w:rsidR="007F258D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0731695B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Cecylia Tatoj</w:t>
            </w:r>
          </w:p>
        </w:tc>
        <w:tc>
          <w:tcPr>
            <w:tcW w:w="1701" w:type="dxa"/>
          </w:tcPr>
          <w:p w14:paraId="0DA37FF5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5470A0CF" w14:textId="469D625F" w:rsidR="007F258D" w:rsidRPr="0022120A" w:rsidRDefault="009D7095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ecylia.tatoj@us.edu.pl</w:t>
            </w:r>
          </w:p>
        </w:tc>
        <w:tc>
          <w:tcPr>
            <w:tcW w:w="1588" w:type="dxa"/>
          </w:tcPr>
          <w:p w14:paraId="7FD617FC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DB6F98" w14:paraId="5945AB5C" w14:textId="77777777" w:rsidTr="00DB6F98">
        <w:tc>
          <w:tcPr>
            <w:tcW w:w="2694" w:type="dxa"/>
          </w:tcPr>
          <w:p w14:paraId="1E31EB65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omance Studies</w:t>
            </w:r>
            <w:r w:rsidR="003775D2" w:rsidRPr="0022120A">
              <w:rPr>
                <w:rFonts w:cstheme="minorHAnsi"/>
                <w:lang w:val="en-GB"/>
              </w:rPr>
              <w:br/>
            </w:r>
            <w:r w:rsidR="00962995" w:rsidRPr="0022120A">
              <w:rPr>
                <w:rFonts w:cstheme="minorHAnsi"/>
                <w:lang w:val="en-GB"/>
              </w:rPr>
              <w:t>(</w:t>
            </w:r>
            <w:r w:rsidRPr="0022120A">
              <w:rPr>
                <w:rFonts w:cstheme="minorHAnsi"/>
                <w:lang w:val="en-GB"/>
              </w:rPr>
              <w:t>Italian</w:t>
            </w:r>
            <w:r w:rsidR="00962995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7C203A2F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minika Dykta</w:t>
            </w:r>
          </w:p>
        </w:tc>
        <w:tc>
          <w:tcPr>
            <w:tcW w:w="1701" w:type="dxa"/>
          </w:tcPr>
          <w:p w14:paraId="7B651BA0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70E1C16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minika.dykta@us.edu.pl</w:t>
            </w:r>
          </w:p>
        </w:tc>
        <w:tc>
          <w:tcPr>
            <w:tcW w:w="1588" w:type="dxa"/>
          </w:tcPr>
          <w:p w14:paraId="1FC4BAF9" w14:textId="77777777" w:rsidR="007F258D" w:rsidRPr="0022120A" w:rsidRDefault="007F258D">
            <w:pPr>
              <w:rPr>
                <w:rFonts w:cstheme="minorHAnsi"/>
                <w:lang w:val="en-GB"/>
              </w:rPr>
            </w:pPr>
          </w:p>
        </w:tc>
      </w:tr>
      <w:tr w:rsidR="007F258D" w:rsidRPr="0022120A" w14:paraId="3FED6B05" w14:textId="77777777" w:rsidTr="00DB6F98">
        <w:tc>
          <w:tcPr>
            <w:tcW w:w="2694" w:type="dxa"/>
          </w:tcPr>
          <w:p w14:paraId="60CBDE82" w14:textId="77777777" w:rsidR="007F258D" w:rsidRPr="0022120A" w:rsidRDefault="00B625BA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erman Studies</w:t>
            </w:r>
          </w:p>
        </w:tc>
        <w:tc>
          <w:tcPr>
            <w:tcW w:w="1559" w:type="dxa"/>
          </w:tcPr>
          <w:p w14:paraId="0824054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hab. Grażyna Krupińska</w:t>
            </w:r>
          </w:p>
        </w:tc>
        <w:tc>
          <w:tcPr>
            <w:tcW w:w="1701" w:type="dxa"/>
          </w:tcPr>
          <w:p w14:paraId="68EA7B42" w14:textId="77777777" w:rsidR="007F258D" w:rsidRPr="0022120A" w:rsidRDefault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06877B5B" w14:textId="77777777" w:rsidR="007F258D" w:rsidRPr="0022120A" w:rsidRDefault="00962995" w:rsidP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grazyna.krupinska@us.edu.pl</w:t>
            </w:r>
          </w:p>
        </w:tc>
        <w:tc>
          <w:tcPr>
            <w:tcW w:w="1588" w:type="dxa"/>
          </w:tcPr>
          <w:p w14:paraId="16940683" w14:textId="77777777" w:rsidR="00962995" w:rsidRPr="0022120A" w:rsidRDefault="00962995" w:rsidP="00962995">
            <w:pPr>
              <w:rPr>
                <w:rFonts w:cstheme="minorHAnsi"/>
                <w:lang w:val="en-GB"/>
              </w:rPr>
            </w:pPr>
          </w:p>
          <w:p w14:paraId="47CA88C3" w14:textId="77777777" w:rsidR="007F258D" w:rsidRPr="0022120A" w:rsidRDefault="00962995" w:rsidP="00962995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4 09 17</w:t>
            </w:r>
          </w:p>
        </w:tc>
      </w:tr>
      <w:tr w:rsidR="007F258D" w:rsidRPr="0022120A" w14:paraId="46268308" w14:textId="77777777" w:rsidTr="00DB6F98">
        <w:tc>
          <w:tcPr>
            <w:tcW w:w="2694" w:type="dxa"/>
          </w:tcPr>
          <w:p w14:paraId="122F71EA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lavonic Studies</w:t>
            </w:r>
          </w:p>
        </w:tc>
        <w:tc>
          <w:tcPr>
            <w:tcW w:w="1559" w:type="dxa"/>
          </w:tcPr>
          <w:p w14:paraId="4131E258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Dorota Gołek-Sepetliewa</w:t>
            </w:r>
          </w:p>
        </w:tc>
        <w:tc>
          <w:tcPr>
            <w:tcW w:w="1701" w:type="dxa"/>
          </w:tcPr>
          <w:p w14:paraId="31C5169F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7101A4A1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orota.golek-sepetliewa@us.edu.pl</w:t>
            </w:r>
          </w:p>
        </w:tc>
        <w:tc>
          <w:tcPr>
            <w:tcW w:w="1588" w:type="dxa"/>
          </w:tcPr>
          <w:p w14:paraId="6715B0A4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9 10</w:t>
            </w:r>
          </w:p>
        </w:tc>
      </w:tr>
      <w:tr w:rsidR="007F258D" w:rsidRPr="0022120A" w14:paraId="58C0E53B" w14:textId="77777777" w:rsidTr="00DB6F98">
        <w:tc>
          <w:tcPr>
            <w:tcW w:w="2694" w:type="dxa"/>
          </w:tcPr>
          <w:p w14:paraId="4E7DA29F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ussian Studies</w:t>
            </w:r>
          </w:p>
        </w:tc>
        <w:tc>
          <w:tcPr>
            <w:tcW w:w="1559" w:type="dxa"/>
          </w:tcPr>
          <w:p w14:paraId="7DA8B7A2" w14:textId="3637185A" w:rsidR="00842B90" w:rsidRPr="00D239A2" w:rsidRDefault="00842B90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Maciej Walczak</w:t>
            </w:r>
          </w:p>
          <w:p w14:paraId="7AADFB59" w14:textId="77777777" w:rsidR="00842B90" w:rsidRPr="00D239A2" w:rsidRDefault="00842B90">
            <w:pPr>
              <w:rPr>
                <w:rFonts w:cstheme="minorHAnsi"/>
              </w:rPr>
            </w:pPr>
          </w:p>
          <w:p w14:paraId="44D48A00" w14:textId="4C9324D6" w:rsidR="007F258D" w:rsidRPr="00D239A2" w:rsidRDefault="00842B90">
            <w:pPr>
              <w:rPr>
                <w:rFonts w:cstheme="minorHAnsi"/>
                <w:i/>
              </w:rPr>
            </w:pPr>
            <w:r w:rsidRPr="00D239A2">
              <w:rPr>
                <w:rFonts w:cstheme="minorHAnsi"/>
                <w:i/>
              </w:rPr>
              <w:t>(</w:t>
            </w:r>
            <w:r w:rsidR="00BC090B" w:rsidRPr="00D239A2">
              <w:rPr>
                <w:rFonts w:cstheme="minorHAnsi"/>
                <w:i/>
              </w:rPr>
              <w:t>dr Swietłana Biczak</w:t>
            </w:r>
            <w:r w:rsidRPr="00D239A2">
              <w:rPr>
                <w:rFonts w:cstheme="minorHAnsi"/>
                <w:i/>
              </w:rPr>
              <w:t xml:space="preserve"> - temporarily absent)</w:t>
            </w:r>
          </w:p>
        </w:tc>
        <w:tc>
          <w:tcPr>
            <w:tcW w:w="1701" w:type="dxa"/>
          </w:tcPr>
          <w:p w14:paraId="28BEEC7B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ota Roweckiego 5, 41-200 Sosnowiec</w:t>
            </w:r>
          </w:p>
        </w:tc>
        <w:tc>
          <w:tcPr>
            <w:tcW w:w="2806" w:type="dxa"/>
          </w:tcPr>
          <w:p w14:paraId="7F90908C" w14:textId="14A80C06" w:rsidR="00842B90" w:rsidRDefault="00842B90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aciej.walczak@us.edu.pl</w:t>
            </w:r>
          </w:p>
          <w:p w14:paraId="43F907D3" w14:textId="77777777" w:rsidR="00842B90" w:rsidRDefault="00842B90">
            <w:pPr>
              <w:rPr>
                <w:rFonts w:cstheme="minorHAnsi"/>
                <w:lang w:val="en-GB"/>
              </w:rPr>
            </w:pPr>
          </w:p>
          <w:p w14:paraId="43AE08F6" w14:textId="77777777" w:rsidR="00842B90" w:rsidRDefault="00842B90">
            <w:pPr>
              <w:rPr>
                <w:rFonts w:cstheme="minorHAnsi"/>
                <w:lang w:val="en-GB"/>
              </w:rPr>
            </w:pPr>
          </w:p>
          <w:p w14:paraId="3F82F34A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wietlana.biczak@us.edu.pl</w:t>
            </w:r>
          </w:p>
        </w:tc>
        <w:tc>
          <w:tcPr>
            <w:tcW w:w="1588" w:type="dxa"/>
          </w:tcPr>
          <w:p w14:paraId="1DBC3819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64 08 81</w:t>
            </w:r>
          </w:p>
        </w:tc>
      </w:tr>
      <w:tr w:rsidR="007F258D" w:rsidRPr="0022120A" w14:paraId="460A8BEE" w14:textId="77777777" w:rsidTr="00DB6F98">
        <w:trPr>
          <w:trHeight w:val="1124"/>
        </w:trPr>
        <w:tc>
          <w:tcPr>
            <w:tcW w:w="2694" w:type="dxa"/>
          </w:tcPr>
          <w:p w14:paraId="7B26F394" w14:textId="77777777" w:rsidR="007F258D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sh Studies</w:t>
            </w:r>
          </w:p>
          <w:p w14:paraId="205B6B3B" w14:textId="77777777" w:rsidR="00BC090B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The Art of Writing</w:t>
            </w:r>
          </w:p>
          <w:p w14:paraId="6E2D70A6" w14:textId="77777777" w:rsidR="00BC090B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ternational Polish Studies</w:t>
            </w:r>
          </w:p>
          <w:p w14:paraId="604795AD" w14:textId="77777777" w:rsidR="00B625BA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motional and Crisis Communication</w:t>
            </w:r>
          </w:p>
          <w:p w14:paraId="3545F3FA" w14:textId="77777777" w:rsidR="00B625BA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peech Therapy</w:t>
            </w:r>
          </w:p>
          <w:p w14:paraId="57AD8766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tion Architecture</w:t>
            </w:r>
          </w:p>
          <w:p w14:paraId="4BA83DE6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</w:t>
            </w:r>
            <w:r w:rsidR="00B625BA" w:rsidRPr="0022120A">
              <w:rPr>
                <w:rFonts w:cstheme="minorHAnsi"/>
                <w:lang w:val="en-GB"/>
              </w:rPr>
              <w:t>terranean Studies</w:t>
            </w:r>
          </w:p>
          <w:p w14:paraId="105B8F9A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lassical Studies</w:t>
            </w:r>
          </w:p>
          <w:p w14:paraId="23A0C1C4" w14:textId="77777777" w:rsidR="00644332" w:rsidRPr="0022120A" w:rsidRDefault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cientific Information and Library Studies</w:t>
            </w:r>
          </w:p>
          <w:p w14:paraId="6936463B" w14:textId="3AF7FE6E" w:rsidR="00644FC7" w:rsidRPr="0022120A" w:rsidRDefault="00644332" w:rsidP="00B625BA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Informa</w:t>
            </w:r>
            <w:r w:rsidR="00406EA6">
              <w:rPr>
                <w:rFonts w:cstheme="minorHAnsi"/>
                <w:lang w:val="en-GB"/>
              </w:rPr>
              <w:t>tion in E-society I</w:t>
            </w:r>
            <w:r w:rsidR="00B625BA" w:rsidRPr="0022120A">
              <w:rPr>
                <w:rFonts w:cstheme="minorHAnsi"/>
                <w:lang w:val="en-GB"/>
              </w:rPr>
              <w:t>nstitutions</w:t>
            </w:r>
          </w:p>
        </w:tc>
        <w:tc>
          <w:tcPr>
            <w:tcW w:w="1559" w:type="dxa"/>
          </w:tcPr>
          <w:p w14:paraId="623130F4" w14:textId="77777777" w:rsidR="007F258D" w:rsidRPr="0022120A" w:rsidRDefault="00BC090B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rof. dr hab. Jolanta Tambor</w:t>
            </w:r>
          </w:p>
        </w:tc>
        <w:tc>
          <w:tcPr>
            <w:tcW w:w="1701" w:type="dxa"/>
          </w:tcPr>
          <w:p w14:paraId="142FF395" w14:textId="55664211" w:rsidR="007F258D" w:rsidRPr="002F3EB5" w:rsidRDefault="002F3EB5">
            <w:pPr>
              <w:rPr>
                <w:rFonts w:cstheme="minorHAnsi"/>
              </w:rPr>
            </w:pPr>
            <w:r>
              <w:rPr>
                <w:rFonts w:cstheme="minorHAnsi"/>
              </w:rPr>
              <w:t>ul. Uniwersytecka 4, 40-007 Katowice</w:t>
            </w:r>
          </w:p>
        </w:tc>
        <w:tc>
          <w:tcPr>
            <w:tcW w:w="2806" w:type="dxa"/>
          </w:tcPr>
          <w:p w14:paraId="0EA06709" w14:textId="77777777" w:rsidR="007F258D" w:rsidRPr="002F3EB5" w:rsidRDefault="00644332">
            <w:pPr>
              <w:rPr>
                <w:rFonts w:cstheme="minorHAnsi"/>
              </w:rPr>
            </w:pPr>
            <w:r w:rsidRPr="002F3EB5">
              <w:rPr>
                <w:rFonts w:cstheme="minorHAnsi"/>
              </w:rPr>
              <w:t>jolanta.tambor@us.edu.pl</w:t>
            </w:r>
          </w:p>
        </w:tc>
        <w:tc>
          <w:tcPr>
            <w:tcW w:w="1588" w:type="dxa"/>
          </w:tcPr>
          <w:p w14:paraId="3A9D77D2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200 95 11</w:t>
            </w:r>
          </w:p>
        </w:tc>
      </w:tr>
      <w:tr w:rsidR="00DB6F98" w:rsidRPr="0022120A" w14:paraId="73C4D63A" w14:textId="77777777" w:rsidTr="00DB6F98">
        <w:trPr>
          <w:trHeight w:val="1124"/>
        </w:trPr>
        <w:tc>
          <w:tcPr>
            <w:tcW w:w="2694" w:type="dxa"/>
          </w:tcPr>
          <w:p w14:paraId="7FB69335" w14:textId="77777777" w:rsidR="00DB6F98" w:rsidRPr="0022120A" w:rsidRDefault="00DB6F98" w:rsidP="00DB6F98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ultural Studies</w:t>
            </w:r>
          </w:p>
          <w:p w14:paraId="07868CB9" w14:textId="6E7E14A7" w:rsidR="00DB6F98" w:rsidRPr="0022120A" w:rsidRDefault="00DB6F98" w:rsidP="00DB6F98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edia Culture Studies</w:t>
            </w:r>
          </w:p>
        </w:tc>
        <w:tc>
          <w:tcPr>
            <w:tcW w:w="1559" w:type="dxa"/>
          </w:tcPr>
          <w:p w14:paraId="4FD1532C" w14:textId="448212D5" w:rsidR="00DB6F98" w:rsidRPr="0022120A" w:rsidRDefault="00DB6F98" w:rsidP="00DB6F98">
            <w:pPr>
              <w:rPr>
                <w:rFonts w:cstheme="minorHAnsi"/>
                <w:lang w:val="en-GB"/>
              </w:rPr>
            </w:pPr>
            <w:r w:rsidRPr="0066193D">
              <w:rPr>
                <w:rFonts w:cstheme="minorHAnsi"/>
              </w:rPr>
              <w:t>dr Aneta Głowacka</w:t>
            </w:r>
          </w:p>
        </w:tc>
        <w:tc>
          <w:tcPr>
            <w:tcW w:w="1701" w:type="dxa"/>
          </w:tcPr>
          <w:p w14:paraId="2C70A124" w14:textId="4D195EF4" w:rsidR="00DB6F98" w:rsidRDefault="00DB6F98" w:rsidP="00DB6F98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ul. Uniwersytecka 4, pokój A5.17, 40-007 Katowice</w:t>
            </w:r>
          </w:p>
        </w:tc>
        <w:tc>
          <w:tcPr>
            <w:tcW w:w="2806" w:type="dxa"/>
          </w:tcPr>
          <w:p w14:paraId="77E2B9F7" w14:textId="615C8DDB" w:rsidR="00DB6F98" w:rsidRPr="002F3EB5" w:rsidRDefault="00DB6F98" w:rsidP="00DB6F98">
            <w:pPr>
              <w:rPr>
                <w:rFonts w:cstheme="minorHAnsi"/>
              </w:rPr>
            </w:pPr>
            <w:r w:rsidRPr="0066193D">
              <w:rPr>
                <w:rFonts w:cstheme="minorHAnsi"/>
              </w:rPr>
              <w:t>aneta.glowacka@us.edu.pl</w:t>
            </w:r>
          </w:p>
        </w:tc>
        <w:tc>
          <w:tcPr>
            <w:tcW w:w="1588" w:type="dxa"/>
          </w:tcPr>
          <w:p w14:paraId="50053B68" w14:textId="77777777" w:rsidR="00DB6F98" w:rsidRPr="00DB6F98" w:rsidRDefault="00DB6F98" w:rsidP="00DB6F98">
            <w:pPr>
              <w:rPr>
                <w:rFonts w:cstheme="minorHAnsi"/>
              </w:rPr>
            </w:pPr>
          </w:p>
        </w:tc>
      </w:tr>
      <w:tr w:rsidR="007F258D" w:rsidRPr="0022120A" w14:paraId="47F8D532" w14:textId="77777777" w:rsidTr="00DB6F98">
        <w:tc>
          <w:tcPr>
            <w:tcW w:w="2694" w:type="dxa"/>
          </w:tcPr>
          <w:p w14:paraId="1DA6FEBB" w14:textId="3343A971" w:rsidR="007F258D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Philosophical Counselling and </w:t>
            </w:r>
            <w:r w:rsidR="00406EA6">
              <w:rPr>
                <w:rFonts w:cstheme="minorHAnsi"/>
                <w:lang w:val="en-GB"/>
              </w:rPr>
              <w:t>C</w:t>
            </w:r>
            <w:r w:rsidRPr="0022120A">
              <w:rPr>
                <w:rFonts w:cstheme="minorHAnsi"/>
                <w:lang w:val="en-GB"/>
              </w:rPr>
              <w:t>oaching</w:t>
            </w:r>
          </w:p>
          <w:p w14:paraId="2A871A89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ilosophy</w:t>
            </w:r>
          </w:p>
          <w:p w14:paraId="1C11C201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gnitive Science</w:t>
            </w:r>
          </w:p>
        </w:tc>
        <w:tc>
          <w:tcPr>
            <w:tcW w:w="1559" w:type="dxa"/>
          </w:tcPr>
          <w:p w14:paraId="704C57BC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ariola Sułkowska-Janowska</w:t>
            </w:r>
          </w:p>
        </w:tc>
        <w:tc>
          <w:tcPr>
            <w:tcW w:w="1701" w:type="dxa"/>
          </w:tcPr>
          <w:p w14:paraId="3BCEAA0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025E9E2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ola.sulkowska@us.edu.pl</w:t>
            </w:r>
          </w:p>
        </w:tc>
        <w:tc>
          <w:tcPr>
            <w:tcW w:w="1588" w:type="dxa"/>
          </w:tcPr>
          <w:p w14:paraId="02E5E11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1 54</w:t>
            </w:r>
          </w:p>
        </w:tc>
      </w:tr>
      <w:tr w:rsidR="007F258D" w:rsidRPr="0022120A" w14:paraId="6C346105" w14:textId="77777777" w:rsidTr="00DB6F98">
        <w:tc>
          <w:tcPr>
            <w:tcW w:w="2694" w:type="dxa"/>
          </w:tcPr>
          <w:p w14:paraId="3017C596" w14:textId="77777777" w:rsidR="007F258D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lastRenderedPageBreak/>
              <w:t>History of Art</w:t>
            </w:r>
          </w:p>
        </w:tc>
        <w:tc>
          <w:tcPr>
            <w:tcW w:w="1559" w:type="dxa"/>
          </w:tcPr>
          <w:p w14:paraId="1B03E94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Mirosława Sobczyńska-Szczepańska</w:t>
            </w:r>
          </w:p>
        </w:tc>
        <w:tc>
          <w:tcPr>
            <w:tcW w:w="1701" w:type="dxa"/>
          </w:tcPr>
          <w:p w14:paraId="001A18B3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043249D2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iroslawa.sobczynska-szczepanska@us.edu.pl</w:t>
            </w:r>
          </w:p>
        </w:tc>
        <w:tc>
          <w:tcPr>
            <w:tcW w:w="1588" w:type="dxa"/>
          </w:tcPr>
          <w:p w14:paraId="1846B903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17 98</w:t>
            </w:r>
          </w:p>
        </w:tc>
      </w:tr>
      <w:tr w:rsidR="00644332" w:rsidRPr="0022120A" w14:paraId="7537B68E" w14:textId="77777777" w:rsidTr="00DB6F98">
        <w:tc>
          <w:tcPr>
            <w:tcW w:w="2694" w:type="dxa"/>
          </w:tcPr>
          <w:p w14:paraId="307AE7ED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y</w:t>
            </w:r>
          </w:p>
          <w:p w14:paraId="76204EEE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Historical Tourism</w:t>
            </w:r>
          </w:p>
          <w:p w14:paraId="5080E683" w14:textId="77777777" w:rsidR="00644332" w:rsidRPr="0022120A" w:rsidRDefault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entral European Historical Studies</w:t>
            </w:r>
          </w:p>
        </w:tc>
        <w:tc>
          <w:tcPr>
            <w:tcW w:w="1559" w:type="dxa"/>
          </w:tcPr>
          <w:p w14:paraId="7C1818B6" w14:textId="77777777" w:rsidR="00644332" w:rsidRPr="006A4450" w:rsidRDefault="00644332" w:rsidP="00732FFB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Piotr Boroń</w:t>
            </w:r>
            <w:r w:rsidR="004C7EDD" w:rsidRPr="006A4450">
              <w:rPr>
                <w:rFonts w:cstheme="minorHAnsi"/>
              </w:rPr>
              <w:t>, prof. UŚ</w:t>
            </w:r>
          </w:p>
        </w:tc>
        <w:tc>
          <w:tcPr>
            <w:tcW w:w="1701" w:type="dxa"/>
          </w:tcPr>
          <w:p w14:paraId="4378F840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12D88C17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iotr.boron@us.edu.pl</w:t>
            </w:r>
          </w:p>
        </w:tc>
        <w:tc>
          <w:tcPr>
            <w:tcW w:w="1588" w:type="dxa"/>
          </w:tcPr>
          <w:p w14:paraId="188303DB" w14:textId="77777777" w:rsidR="00644332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 359 21 02</w:t>
            </w:r>
          </w:p>
        </w:tc>
      </w:tr>
      <w:tr w:rsidR="00DD0CCE" w:rsidRPr="0022120A" w14:paraId="01C6223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75636928" w14:textId="77777777" w:rsidR="00DD0CCE" w:rsidRPr="0022120A" w:rsidRDefault="004A7969" w:rsidP="004A7969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Natural Sciences</w:t>
            </w:r>
          </w:p>
        </w:tc>
      </w:tr>
      <w:tr w:rsidR="001C5467" w:rsidRPr="00DB6F98" w14:paraId="552CB3AC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291C37A2" w14:textId="77777777" w:rsidR="001C5467" w:rsidRPr="0022120A" w:rsidRDefault="001C5467" w:rsidP="001C546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A8F018B" w14:textId="0E0E24B2" w:rsidR="001C5467" w:rsidRPr="00D239A2" w:rsidRDefault="001C5467" w:rsidP="001C5467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Agata Daszkowska-Golec</w:t>
            </w:r>
            <w:r w:rsidR="00C82E1A" w:rsidRPr="00D239A2">
              <w:rPr>
                <w:rFonts w:cstheme="minorHAnsi"/>
              </w:rPr>
              <w:t>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B3B0B1D" w14:textId="77777777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ul. Jagiellońska 28, 40-032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326144D" w14:textId="77777777" w:rsidR="001C5467" w:rsidRPr="00C82E1A" w:rsidRDefault="001C5467" w:rsidP="001C5467">
            <w:pPr>
              <w:rPr>
                <w:rFonts w:cstheme="minorHAnsi"/>
                <w:lang w:val="en-GB"/>
              </w:rPr>
            </w:pPr>
            <w:r w:rsidRPr="00C82E1A">
              <w:rPr>
                <w:lang w:val="en-GB"/>
              </w:rPr>
              <w:t>agata.daszkow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26E5B3BA" w14:textId="77777777" w:rsidR="001C5467" w:rsidRPr="00C82E1A" w:rsidRDefault="001C5467" w:rsidP="001C5467">
            <w:pPr>
              <w:jc w:val="center"/>
              <w:rPr>
                <w:rFonts w:cstheme="minorHAnsi"/>
                <w:lang w:val="en-GB"/>
              </w:rPr>
            </w:pPr>
          </w:p>
        </w:tc>
      </w:tr>
      <w:tr w:rsidR="007F258D" w:rsidRPr="0022120A" w14:paraId="406151E7" w14:textId="77777777" w:rsidTr="00DB6F98">
        <w:tc>
          <w:tcPr>
            <w:tcW w:w="2694" w:type="dxa"/>
          </w:tcPr>
          <w:p w14:paraId="2EF5A3CE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Erasmus+</w:t>
            </w:r>
            <w:r w:rsidR="00A27F06" w:rsidRPr="0022120A">
              <w:rPr>
                <w:rFonts w:cstheme="minorHAnsi"/>
                <w:lang w:val="en-GB"/>
              </w:rPr>
              <w:t xml:space="preserve"> Coordinator</w:t>
            </w:r>
          </w:p>
        </w:tc>
        <w:tc>
          <w:tcPr>
            <w:tcW w:w="1559" w:type="dxa"/>
          </w:tcPr>
          <w:p w14:paraId="2099D2E8" w14:textId="77777777" w:rsidR="007F258D" w:rsidRPr="00D239A2" w:rsidRDefault="00644332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lina Kafel</w:t>
            </w:r>
            <w:r w:rsidR="0051681F" w:rsidRPr="00D239A2">
              <w:rPr>
                <w:rFonts w:cstheme="minorHAnsi"/>
              </w:rPr>
              <w:t>, prof. UŚ</w:t>
            </w:r>
          </w:p>
          <w:p w14:paraId="483CC32E" w14:textId="77777777" w:rsidR="00644332" w:rsidRPr="00D239A2" w:rsidRDefault="00644332">
            <w:pPr>
              <w:rPr>
                <w:rFonts w:cstheme="minorHAnsi"/>
              </w:rPr>
            </w:pPr>
          </w:p>
          <w:p w14:paraId="5E189EB1" w14:textId="77777777" w:rsidR="006623A5" w:rsidRPr="00D239A2" w:rsidRDefault="006623A5">
            <w:pPr>
              <w:rPr>
                <w:rFonts w:cstheme="minorHAnsi"/>
              </w:rPr>
            </w:pPr>
          </w:p>
          <w:p w14:paraId="718CC41D" w14:textId="77777777" w:rsidR="00644332" w:rsidRPr="006A4450" w:rsidRDefault="00644332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 xml:space="preserve">dr hab. </w:t>
            </w:r>
            <w:r w:rsidRPr="006A4450">
              <w:rPr>
                <w:rFonts w:cstheme="minorHAnsi"/>
              </w:rPr>
              <w:t>Jolanta Burda</w:t>
            </w:r>
            <w:r w:rsidR="0051681F" w:rsidRPr="006A4450">
              <w:rPr>
                <w:rFonts w:cstheme="minorHAnsi"/>
              </w:rPr>
              <w:t>, prof. UŚ</w:t>
            </w:r>
          </w:p>
        </w:tc>
        <w:tc>
          <w:tcPr>
            <w:tcW w:w="1701" w:type="dxa"/>
          </w:tcPr>
          <w:p w14:paraId="404C883E" w14:textId="77777777" w:rsidR="007F258D" w:rsidRPr="006A4450" w:rsidRDefault="0064433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ankowa 9, 40-007 Katowice</w:t>
            </w:r>
          </w:p>
          <w:p w14:paraId="5313882A" w14:textId="77777777" w:rsidR="006623A5" w:rsidRPr="006A4450" w:rsidRDefault="006623A5">
            <w:pPr>
              <w:rPr>
                <w:rFonts w:cstheme="minorHAnsi"/>
              </w:rPr>
            </w:pPr>
          </w:p>
          <w:p w14:paraId="2F5BA4B3" w14:textId="77777777" w:rsidR="006623A5" w:rsidRPr="006A4450" w:rsidRDefault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69CA4104" w14:textId="77777777" w:rsidR="006623A5" w:rsidRPr="006A4450" w:rsidRDefault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ina.kafel@us.edu.pl</w:t>
            </w:r>
          </w:p>
          <w:p w14:paraId="0F2D1611" w14:textId="77777777" w:rsidR="006623A5" w:rsidRPr="006A4450" w:rsidRDefault="006623A5">
            <w:pPr>
              <w:rPr>
                <w:rFonts w:cstheme="minorHAnsi"/>
              </w:rPr>
            </w:pPr>
          </w:p>
          <w:p w14:paraId="4FB434F6" w14:textId="77777777" w:rsidR="006623A5" w:rsidRPr="006A4450" w:rsidRDefault="006623A5">
            <w:pPr>
              <w:rPr>
                <w:rFonts w:cstheme="minorHAnsi"/>
              </w:rPr>
            </w:pPr>
          </w:p>
          <w:p w14:paraId="4F609057" w14:textId="77777777" w:rsidR="006623A5" w:rsidRPr="006A4450" w:rsidRDefault="006623A5">
            <w:pPr>
              <w:rPr>
                <w:rFonts w:cstheme="minorHAnsi"/>
              </w:rPr>
            </w:pPr>
          </w:p>
          <w:p w14:paraId="468E44AE" w14:textId="77777777" w:rsidR="006623A5" w:rsidRPr="006A4450" w:rsidRDefault="006623A5" w:rsidP="006623A5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</w:tc>
        <w:tc>
          <w:tcPr>
            <w:tcW w:w="1588" w:type="dxa"/>
          </w:tcPr>
          <w:p w14:paraId="5AED9057" w14:textId="77777777" w:rsidR="007F258D" w:rsidRPr="0022120A" w:rsidRDefault="0064433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2 60</w:t>
            </w:r>
          </w:p>
          <w:p w14:paraId="66C73E3B" w14:textId="77777777" w:rsidR="006623A5" w:rsidRPr="0022120A" w:rsidRDefault="006623A5">
            <w:pPr>
              <w:rPr>
                <w:rFonts w:cstheme="minorHAnsi"/>
                <w:lang w:val="en-GB"/>
              </w:rPr>
            </w:pPr>
          </w:p>
          <w:p w14:paraId="04AB5B78" w14:textId="77777777" w:rsidR="006623A5" w:rsidRDefault="006623A5">
            <w:pPr>
              <w:rPr>
                <w:rFonts w:cstheme="minorHAnsi"/>
                <w:lang w:val="en-GB"/>
              </w:rPr>
            </w:pPr>
          </w:p>
          <w:p w14:paraId="199F0FC3" w14:textId="77777777" w:rsidR="00C82E1A" w:rsidRPr="0022120A" w:rsidRDefault="00C82E1A">
            <w:pPr>
              <w:rPr>
                <w:rFonts w:cstheme="minorHAnsi"/>
                <w:lang w:val="en-GB"/>
              </w:rPr>
            </w:pPr>
          </w:p>
          <w:p w14:paraId="12256A07" w14:textId="042568ED" w:rsidR="006623A5" w:rsidRPr="0022120A" w:rsidRDefault="00C82E1A" w:rsidP="006623A5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7F258D" w:rsidRPr="0022120A" w14:paraId="351041A4" w14:textId="77777777" w:rsidTr="00DB6F98">
        <w:tc>
          <w:tcPr>
            <w:tcW w:w="2694" w:type="dxa"/>
          </w:tcPr>
          <w:p w14:paraId="708FF012" w14:textId="77777777" w:rsidR="007F258D" w:rsidRPr="0022120A" w:rsidRDefault="00A27F06" w:rsidP="00A27F06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Coordinator for International Cooperation </w:t>
            </w:r>
            <w:r w:rsidR="00E631D2" w:rsidRPr="0022120A">
              <w:rPr>
                <w:rFonts w:cstheme="minorHAnsi"/>
                <w:lang w:val="en-GB"/>
              </w:rPr>
              <w:t xml:space="preserve">(NAWA, CEEPUS, </w:t>
            </w:r>
            <w:r w:rsidRPr="0022120A">
              <w:rPr>
                <w:rFonts w:cstheme="minorHAnsi"/>
                <w:lang w:val="en-GB"/>
              </w:rPr>
              <w:t>bilateral agreements, visiting professors</w:t>
            </w:r>
            <w:r w:rsidR="00E631D2" w:rsidRPr="0022120A">
              <w:rPr>
                <w:rFonts w:cstheme="minorHAnsi"/>
                <w:lang w:val="en-GB"/>
              </w:rPr>
              <w:t>)</w:t>
            </w:r>
          </w:p>
        </w:tc>
        <w:tc>
          <w:tcPr>
            <w:tcW w:w="1559" w:type="dxa"/>
          </w:tcPr>
          <w:p w14:paraId="5CF9C49E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 xml:space="preserve">dr Alexander Betekhtin </w:t>
            </w:r>
          </w:p>
          <w:p w14:paraId="74F8D8C2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09A071E2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6B3D91B0" w14:textId="77777777" w:rsidR="00E631D2" w:rsidRPr="0022120A" w:rsidRDefault="00E631D2" w:rsidP="00E631D2">
            <w:pPr>
              <w:rPr>
                <w:rFonts w:cstheme="minorHAnsi"/>
                <w:lang w:val="en-GB"/>
              </w:rPr>
            </w:pPr>
          </w:p>
          <w:p w14:paraId="340AFBAF" w14:textId="3BA0AA38" w:rsidR="007F258D" w:rsidRPr="0022120A" w:rsidRDefault="00C82E1A" w:rsidP="00E631D2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de-DE"/>
              </w:rPr>
              <w:t xml:space="preserve">dr hab. </w:t>
            </w:r>
            <w:r w:rsidRPr="006A4450">
              <w:rPr>
                <w:rFonts w:cstheme="minorHAnsi"/>
              </w:rPr>
              <w:t>Jolanta Burda, prof. UŚ</w:t>
            </w:r>
          </w:p>
        </w:tc>
        <w:tc>
          <w:tcPr>
            <w:tcW w:w="1701" w:type="dxa"/>
          </w:tcPr>
          <w:p w14:paraId="24662E09" w14:textId="77777777" w:rsidR="007F258D" w:rsidRPr="006A4450" w:rsidRDefault="00E631D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Jagiellońska 28, 40-032 Katowice</w:t>
            </w:r>
          </w:p>
          <w:p w14:paraId="7F00D15A" w14:textId="77777777" w:rsidR="00E631D2" w:rsidRPr="006A4450" w:rsidRDefault="00E631D2">
            <w:pPr>
              <w:rPr>
                <w:rFonts w:cstheme="minorHAnsi"/>
              </w:rPr>
            </w:pPr>
          </w:p>
          <w:p w14:paraId="5D6C71D7" w14:textId="0951D98F" w:rsidR="00E631D2" w:rsidRPr="006A4450" w:rsidRDefault="00C82E1A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</w:tc>
        <w:tc>
          <w:tcPr>
            <w:tcW w:w="2806" w:type="dxa"/>
          </w:tcPr>
          <w:p w14:paraId="24582098" w14:textId="77777777" w:rsidR="00E631D2" w:rsidRPr="006A4450" w:rsidRDefault="00E631D2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alexander.betekhtin@us.edu.pl</w:t>
            </w:r>
          </w:p>
          <w:p w14:paraId="63E738BD" w14:textId="77777777" w:rsidR="00E631D2" w:rsidRPr="006A4450" w:rsidRDefault="00E631D2">
            <w:pPr>
              <w:rPr>
                <w:rFonts w:cstheme="minorHAnsi"/>
              </w:rPr>
            </w:pPr>
          </w:p>
          <w:p w14:paraId="38789C7A" w14:textId="77777777" w:rsidR="00E631D2" w:rsidRPr="006A4450" w:rsidRDefault="00E631D2">
            <w:pPr>
              <w:rPr>
                <w:rFonts w:cstheme="minorHAnsi"/>
              </w:rPr>
            </w:pPr>
          </w:p>
          <w:p w14:paraId="0617CACB" w14:textId="77777777" w:rsidR="00E631D2" w:rsidRPr="006A4450" w:rsidRDefault="00E631D2">
            <w:pPr>
              <w:rPr>
                <w:rFonts w:cstheme="minorHAnsi"/>
              </w:rPr>
            </w:pPr>
          </w:p>
          <w:p w14:paraId="59CB7263" w14:textId="69F7DB8B" w:rsidR="00E631D2" w:rsidRPr="006A4450" w:rsidRDefault="00C82E1A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jolanta.burda@us.edu.pl</w:t>
            </w:r>
          </w:p>
          <w:p w14:paraId="6CF012FC" w14:textId="39468324" w:rsidR="00E631D2" w:rsidRPr="006A4450" w:rsidRDefault="00E631D2">
            <w:pPr>
              <w:rPr>
                <w:rFonts w:cstheme="minorHAnsi"/>
              </w:rPr>
            </w:pPr>
          </w:p>
        </w:tc>
        <w:tc>
          <w:tcPr>
            <w:tcW w:w="1588" w:type="dxa"/>
          </w:tcPr>
          <w:p w14:paraId="0EDAD6BB" w14:textId="77777777" w:rsidR="007F258D" w:rsidRDefault="00E631D2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200 94 84</w:t>
            </w:r>
          </w:p>
          <w:p w14:paraId="7C6C8844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6AB48BB7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5C4F1015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6028D563" w14:textId="77777777" w:rsidR="00C82E1A" w:rsidRDefault="00C82E1A">
            <w:pPr>
              <w:rPr>
                <w:rFonts w:cstheme="minorHAnsi"/>
                <w:lang w:val="en-GB"/>
              </w:rPr>
            </w:pPr>
          </w:p>
          <w:p w14:paraId="51153147" w14:textId="4E5C9EA0" w:rsidR="00C82E1A" w:rsidRPr="0022120A" w:rsidRDefault="00C82E1A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2 85</w:t>
            </w:r>
          </w:p>
        </w:tc>
      </w:tr>
      <w:tr w:rsidR="007F258D" w:rsidRPr="0022120A" w14:paraId="437DDF88" w14:textId="77777777" w:rsidTr="00DB6F98">
        <w:tc>
          <w:tcPr>
            <w:tcW w:w="2694" w:type="dxa"/>
          </w:tcPr>
          <w:p w14:paraId="4BB30A0B" w14:textId="77777777" w:rsidR="007F258D" w:rsidRPr="0022120A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NESCO</w:t>
            </w:r>
            <w:r w:rsidR="006C5F09" w:rsidRPr="0022120A">
              <w:rPr>
                <w:rFonts w:cstheme="minorHAnsi"/>
                <w:lang w:val="en-GB"/>
              </w:rPr>
              <w:t xml:space="preserve"> Coordinator</w:t>
            </w:r>
          </w:p>
        </w:tc>
        <w:tc>
          <w:tcPr>
            <w:tcW w:w="1559" w:type="dxa"/>
          </w:tcPr>
          <w:p w14:paraId="59E3164B" w14:textId="77777777" w:rsidR="007F258D" w:rsidRPr="00D239A2" w:rsidRDefault="00E631D2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Izabella Franiel</w:t>
            </w:r>
          </w:p>
          <w:p w14:paraId="77DB2724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2D797F7F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2E951D31" w14:textId="291D08E0" w:rsidR="00C82E1A" w:rsidRPr="00D239A2" w:rsidRDefault="00C82E1A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Krzysztof Gaidzik</w:t>
            </w:r>
          </w:p>
        </w:tc>
        <w:tc>
          <w:tcPr>
            <w:tcW w:w="1701" w:type="dxa"/>
          </w:tcPr>
          <w:p w14:paraId="4D2FEF07" w14:textId="77777777" w:rsidR="00644FC7" w:rsidRPr="00D239A2" w:rsidRDefault="00E631D2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ul. Bankowa 9, 40-007 Katowice</w:t>
            </w:r>
          </w:p>
          <w:p w14:paraId="42F1B3FD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7FFEDE70" w14:textId="27334C19" w:rsidR="00DB6F98" w:rsidRDefault="00C82E1A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60, 41-200 Sosnowiec</w:t>
            </w:r>
          </w:p>
          <w:p w14:paraId="298DA86F" w14:textId="77777777" w:rsidR="00DB6F98" w:rsidRPr="00D239A2" w:rsidRDefault="00DB6F98" w:rsidP="007F258D">
            <w:pPr>
              <w:rPr>
                <w:rFonts w:cstheme="minorHAnsi"/>
              </w:rPr>
            </w:pPr>
          </w:p>
        </w:tc>
        <w:tc>
          <w:tcPr>
            <w:tcW w:w="2806" w:type="dxa"/>
          </w:tcPr>
          <w:p w14:paraId="6121BB8A" w14:textId="12C97CDE" w:rsidR="007F258D" w:rsidRPr="00D239A2" w:rsidRDefault="00507BD0" w:rsidP="007F258D">
            <w:pPr>
              <w:rPr>
                <w:rFonts w:cstheme="minorHAnsi"/>
              </w:rPr>
            </w:pPr>
            <w:hyperlink r:id="rId7" w:history="1">
              <w:r w:rsidR="00C82E1A" w:rsidRPr="00D239A2">
                <w:rPr>
                  <w:rStyle w:val="Hipercze"/>
                  <w:rFonts w:cstheme="minorHAnsi"/>
                </w:rPr>
                <w:t>izabella.franiel@us.edu.pl</w:t>
              </w:r>
            </w:hyperlink>
          </w:p>
          <w:p w14:paraId="56C81788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07E374BF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553B8FCD" w14:textId="77777777" w:rsidR="00C82E1A" w:rsidRPr="00D239A2" w:rsidRDefault="00C82E1A" w:rsidP="007F258D">
            <w:pPr>
              <w:rPr>
                <w:rFonts w:cstheme="minorHAnsi"/>
              </w:rPr>
            </w:pPr>
          </w:p>
          <w:p w14:paraId="3A8376AD" w14:textId="69088BAE" w:rsidR="00C82E1A" w:rsidRPr="00D239A2" w:rsidRDefault="00C82E1A" w:rsidP="007F258D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krzysztof.gaidzik@us.edu.pl</w:t>
            </w:r>
          </w:p>
        </w:tc>
        <w:tc>
          <w:tcPr>
            <w:tcW w:w="1588" w:type="dxa"/>
          </w:tcPr>
          <w:p w14:paraId="44C4F766" w14:textId="77777777" w:rsidR="007F258D" w:rsidRDefault="00E631D2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1 46</w:t>
            </w:r>
          </w:p>
          <w:p w14:paraId="5353D760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462E6D3A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7E2131D8" w14:textId="77777777" w:rsidR="00C82E1A" w:rsidRDefault="00C82E1A" w:rsidP="007F258D">
            <w:pPr>
              <w:rPr>
                <w:rFonts w:cstheme="minorHAnsi"/>
                <w:lang w:val="en-GB"/>
              </w:rPr>
            </w:pPr>
          </w:p>
          <w:p w14:paraId="606CA835" w14:textId="2E7747E2" w:rsidR="00C82E1A" w:rsidRPr="0022120A" w:rsidRDefault="00C82E1A" w:rsidP="007F258D">
            <w:pPr>
              <w:rPr>
                <w:rFonts w:cstheme="minorHAnsi"/>
                <w:lang w:val="en-GB"/>
              </w:rPr>
            </w:pPr>
            <w:r w:rsidRPr="00C82E1A">
              <w:rPr>
                <w:rFonts w:cstheme="minorHAnsi"/>
                <w:lang w:val="en-GB"/>
              </w:rPr>
              <w:t>32 368 93 25</w:t>
            </w:r>
          </w:p>
        </w:tc>
      </w:tr>
      <w:tr w:rsidR="00DD0CCE" w:rsidRPr="0022120A" w14:paraId="3108AC92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EF53BEC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Social Sciences</w:t>
            </w:r>
          </w:p>
        </w:tc>
      </w:tr>
      <w:tr w:rsidR="007F258D" w:rsidRPr="0022120A" w14:paraId="21DDC8F6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34D11CBB" w14:textId="77777777" w:rsidR="00636530" w:rsidRPr="0022120A" w:rsidRDefault="001C5467" w:rsidP="007F258D">
            <w:pPr>
              <w:rPr>
                <w:rFonts w:cstheme="minorHAnsi"/>
                <w:color w:val="000000" w:themeColor="text1"/>
                <w:lang w:val="en-GB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5547F48B" w14:textId="77777777" w:rsidR="007F258D" w:rsidRPr="006A4450" w:rsidRDefault="00636530" w:rsidP="007F258D">
            <w:pPr>
              <w:rPr>
                <w:rFonts w:cstheme="minorHAnsi"/>
                <w:color w:val="000000" w:themeColor="text1"/>
              </w:rPr>
            </w:pPr>
            <w:r w:rsidRPr="006A4450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47D64B1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ul. Bankowa 11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98CBF3B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malgorzata.mysliwiec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4791079C" w14:textId="77777777" w:rsidR="007F258D" w:rsidRPr="0022120A" w:rsidRDefault="00636530" w:rsidP="007F258D">
            <w:pPr>
              <w:rPr>
                <w:rFonts w:cstheme="minorHAnsi"/>
                <w:color w:val="000000" w:themeColor="text1"/>
                <w:lang w:val="en-GB"/>
              </w:rPr>
            </w:pPr>
            <w:r w:rsidRPr="0022120A">
              <w:rPr>
                <w:rFonts w:cstheme="minorHAnsi"/>
                <w:color w:val="000000" w:themeColor="text1"/>
                <w:lang w:val="en-GB"/>
              </w:rPr>
              <w:t>32 359 11 42</w:t>
            </w:r>
          </w:p>
        </w:tc>
      </w:tr>
      <w:tr w:rsidR="007F258D" w:rsidRPr="0022120A" w14:paraId="4166CE83" w14:textId="77777777" w:rsidTr="00DB6F98">
        <w:tc>
          <w:tcPr>
            <w:tcW w:w="2694" w:type="dxa"/>
          </w:tcPr>
          <w:p w14:paraId="54733E50" w14:textId="45C81B9B" w:rsidR="007F258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Journalism and Media Communication</w:t>
            </w:r>
          </w:p>
          <w:p w14:paraId="642A5EB3" w14:textId="28D7F50F" w:rsidR="00670938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olitical Science</w:t>
            </w:r>
          </w:p>
          <w:p w14:paraId="487FD87C" w14:textId="7FE0FB90" w:rsidR="00670938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Sociology</w:t>
            </w:r>
          </w:p>
        </w:tc>
        <w:tc>
          <w:tcPr>
            <w:tcW w:w="1559" w:type="dxa"/>
          </w:tcPr>
          <w:p w14:paraId="6BA0F69E" w14:textId="77777777" w:rsidR="007F258D" w:rsidRPr="0022120A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 Katarzyna Ponikowska</w:t>
            </w:r>
          </w:p>
        </w:tc>
        <w:tc>
          <w:tcPr>
            <w:tcW w:w="1701" w:type="dxa"/>
          </w:tcPr>
          <w:p w14:paraId="192208FB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49BF4925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katarzyna.ponikowska@us.edu.pl</w:t>
            </w:r>
          </w:p>
        </w:tc>
        <w:tc>
          <w:tcPr>
            <w:tcW w:w="1588" w:type="dxa"/>
          </w:tcPr>
          <w:p w14:paraId="4A65E09D" w14:textId="77777777" w:rsidR="007F258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17 55</w:t>
            </w:r>
          </w:p>
        </w:tc>
      </w:tr>
      <w:tr w:rsidR="004C7EDD" w:rsidRPr="00DB6F98" w14:paraId="42527081" w14:textId="77777777" w:rsidTr="00DB6F98">
        <w:tc>
          <w:tcPr>
            <w:tcW w:w="2694" w:type="dxa"/>
          </w:tcPr>
          <w:p w14:paraId="200D4B83" w14:textId="751FCF93" w:rsidR="004C7ED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edagogy</w:t>
            </w:r>
          </w:p>
          <w:p w14:paraId="3916A4DA" w14:textId="606B3BCD" w:rsidR="00512879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sychology</w:t>
            </w:r>
          </w:p>
        </w:tc>
        <w:tc>
          <w:tcPr>
            <w:tcW w:w="1559" w:type="dxa"/>
          </w:tcPr>
          <w:p w14:paraId="34BF04E1" w14:textId="77777777" w:rsidR="00670938" w:rsidRPr="0022120A" w:rsidRDefault="00670938" w:rsidP="00670938">
            <w:pPr>
              <w:pStyle w:val="Zwykytekst"/>
              <w:rPr>
                <w:rFonts w:asciiTheme="minorHAnsi" w:hAnsiTheme="minorHAnsi" w:cstheme="minorHAnsi"/>
                <w:szCs w:val="22"/>
                <w:lang w:val="en-GB"/>
              </w:rPr>
            </w:pPr>
            <w:r w:rsidRPr="0022120A">
              <w:rPr>
                <w:rFonts w:asciiTheme="minorHAnsi" w:hAnsiTheme="minorHAnsi" w:cstheme="minorHAnsi"/>
                <w:szCs w:val="22"/>
                <w:lang w:val="en-GB"/>
              </w:rPr>
              <w:t>dr Maria Chełkowska-Zacharewicz</w:t>
            </w:r>
          </w:p>
          <w:p w14:paraId="1F2B02BB" w14:textId="77777777" w:rsidR="004C7EDD" w:rsidRPr="0022120A" w:rsidRDefault="004C7ED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701" w:type="dxa"/>
          </w:tcPr>
          <w:p w14:paraId="5014955A" w14:textId="77777777" w:rsidR="004C7EDD" w:rsidRPr="0022120A" w:rsidRDefault="00670938" w:rsidP="00670938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Grażyńskiego 53, 40-126 Katowice</w:t>
            </w:r>
          </w:p>
        </w:tc>
        <w:tc>
          <w:tcPr>
            <w:tcW w:w="2806" w:type="dxa"/>
          </w:tcPr>
          <w:p w14:paraId="40B27A3B" w14:textId="77777777" w:rsidR="004C7EDD" w:rsidRPr="0022120A" w:rsidRDefault="0067093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ria.chelkowska-zacharewicz@us.edu.pl</w:t>
            </w:r>
          </w:p>
        </w:tc>
        <w:tc>
          <w:tcPr>
            <w:tcW w:w="1588" w:type="dxa"/>
          </w:tcPr>
          <w:p w14:paraId="1A080FCA" w14:textId="77777777" w:rsidR="004C7EDD" w:rsidRPr="0022120A" w:rsidRDefault="004C7EDD" w:rsidP="007F258D">
            <w:pPr>
              <w:rPr>
                <w:rFonts w:cstheme="minorHAnsi"/>
                <w:lang w:val="en-GB"/>
              </w:rPr>
            </w:pPr>
          </w:p>
        </w:tc>
      </w:tr>
      <w:tr w:rsidR="002F441D" w:rsidRPr="0022120A" w14:paraId="2E2BE4BB" w14:textId="77777777" w:rsidTr="00DB6F98">
        <w:tc>
          <w:tcPr>
            <w:tcW w:w="2694" w:type="dxa"/>
          </w:tcPr>
          <w:p w14:paraId="6FB2E093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08DCA38C" w14:textId="5AB6D736" w:rsidR="00644FC7" w:rsidRPr="00703C0A" w:rsidRDefault="002F441D" w:rsidP="00670938">
            <w:pPr>
              <w:pStyle w:val="Zwykytekst"/>
              <w:rPr>
                <w:szCs w:val="22"/>
              </w:rPr>
            </w:pPr>
            <w:r w:rsidRPr="00703C0A">
              <w:rPr>
                <w:szCs w:val="22"/>
              </w:rPr>
              <w:t>dr Renata Jankowska, prof. UŚ</w:t>
            </w:r>
          </w:p>
        </w:tc>
        <w:tc>
          <w:tcPr>
            <w:tcW w:w="1701" w:type="dxa"/>
          </w:tcPr>
          <w:p w14:paraId="49212A82" w14:textId="0A2F7C0E" w:rsidR="00644FC7" w:rsidRPr="00703C0A" w:rsidRDefault="002F441D" w:rsidP="00670938">
            <w:pPr>
              <w:rPr>
                <w:lang w:val="en-GB"/>
              </w:rPr>
            </w:pPr>
            <w:r w:rsidRPr="0022120A">
              <w:rPr>
                <w:lang w:val="en-GB"/>
              </w:rPr>
              <w:t>ul. Bankowa 11, 40-007 Katowice</w:t>
            </w:r>
          </w:p>
        </w:tc>
        <w:tc>
          <w:tcPr>
            <w:tcW w:w="2806" w:type="dxa"/>
          </w:tcPr>
          <w:p w14:paraId="1868A30F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renata.jankowska@us.edu.pl</w:t>
            </w:r>
          </w:p>
        </w:tc>
        <w:tc>
          <w:tcPr>
            <w:tcW w:w="1588" w:type="dxa"/>
          </w:tcPr>
          <w:p w14:paraId="01442429" w14:textId="77777777" w:rsidR="002F441D" w:rsidRPr="0022120A" w:rsidRDefault="002F441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lang w:val="en-GB"/>
              </w:rPr>
              <w:t>32 359 17 41</w:t>
            </w:r>
          </w:p>
        </w:tc>
      </w:tr>
      <w:tr w:rsidR="00DD0CCE" w:rsidRPr="00DB6F98" w14:paraId="49A6211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64F29760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lastRenderedPageBreak/>
              <w:t>Faculty of Science and Technology</w:t>
            </w:r>
          </w:p>
        </w:tc>
      </w:tr>
      <w:tr w:rsidR="00A531BC" w:rsidRPr="0022120A" w14:paraId="71425DF4" w14:textId="77777777" w:rsidTr="00DB6F98">
        <w:trPr>
          <w:trHeight w:val="70"/>
        </w:trPr>
        <w:tc>
          <w:tcPr>
            <w:tcW w:w="2694" w:type="dxa"/>
            <w:shd w:val="clear" w:color="auto" w:fill="F2F2F2" w:themeFill="background1" w:themeFillShade="F2"/>
          </w:tcPr>
          <w:p w14:paraId="055158F7" w14:textId="254FE4F1" w:rsidR="00A531BC" w:rsidRPr="0022120A" w:rsidRDefault="00A531BC" w:rsidP="009857F9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1CCE9FC6" w14:textId="21C3A0F5" w:rsidR="00A531BC" w:rsidRPr="00250491" w:rsidRDefault="00A531BC" w:rsidP="009857F9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3DD43091" w14:textId="6902998A" w:rsidR="00A531BC" w:rsidRPr="00250491" w:rsidRDefault="00A531BC" w:rsidP="009857F9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0580904" w14:textId="771E3A78" w:rsidR="00A531BC" w:rsidRPr="00250491" w:rsidRDefault="00A531BC" w:rsidP="009857F9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1C5E85DE" w14:textId="5DB600C2" w:rsidR="00A531BC" w:rsidRPr="00250491" w:rsidRDefault="00A531BC" w:rsidP="009857F9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9857F9" w:rsidRPr="0022120A" w14:paraId="3CDED74F" w14:textId="77777777" w:rsidTr="00DB6F98">
        <w:trPr>
          <w:trHeight w:val="70"/>
        </w:trPr>
        <w:tc>
          <w:tcPr>
            <w:tcW w:w="2694" w:type="dxa"/>
          </w:tcPr>
          <w:p w14:paraId="1A1B3E59" w14:textId="0CE21BFD" w:rsidR="009857F9" w:rsidRPr="0022120A" w:rsidRDefault="009857F9" w:rsidP="009857F9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hysics</w:t>
            </w:r>
          </w:p>
        </w:tc>
        <w:tc>
          <w:tcPr>
            <w:tcW w:w="1559" w:type="dxa"/>
          </w:tcPr>
          <w:p w14:paraId="2233949B" w14:textId="4895C1AC" w:rsidR="009857F9" w:rsidRPr="00D239A2" w:rsidRDefault="00D239A2" w:rsidP="009857F9">
            <w:pPr>
              <w:rPr>
                <w:rFonts w:cstheme="minorHAnsi"/>
              </w:rPr>
            </w:pPr>
            <w:r w:rsidRPr="00D239A2">
              <w:rPr>
                <w:rFonts w:cstheme="minorHAnsi"/>
              </w:rPr>
              <w:t>dr hab. Arkadiusz Bubak, prof. UŚ</w:t>
            </w:r>
          </w:p>
        </w:tc>
        <w:tc>
          <w:tcPr>
            <w:tcW w:w="1701" w:type="dxa"/>
          </w:tcPr>
          <w:p w14:paraId="2FD8C198" w14:textId="21E90E31" w:rsidR="009857F9" w:rsidRPr="006A4450" w:rsidRDefault="009857F9" w:rsidP="009857F9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6" w:type="dxa"/>
          </w:tcPr>
          <w:p w14:paraId="2987C268" w14:textId="1149F94E" w:rsidR="009857F9" w:rsidRPr="006A4450" w:rsidRDefault="009857F9" w:rsidP="009857F9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839CF9E" w14:textId="53E29205" w:rsidR="009857F9" w:rsidRPr="0022120A" w:rsidRDefault="00D239A2" w:rsidP="009857F9">
            <w:pPr>
              <w:rPr>
                <w:rFonts w:cstheme="minorHAnsi"/>
                <w:lang w:val="en-GB"/>
              </w:rPr>
            </w:pPr>
            <w:r w:rsidRPr="00D239A2">
              <w:rPr>
                <w:rFonts w:cstheme="minorHAnsi"/>
                <w:lang w:val="en-GB"/>
              </w:rPr>
              <w:t>32 349 76 48</w:t>
            </w:r>
          </w:p>
        </w:tc>
      </w:tr>
      <w:tr w:rsidR="007F258D" w:rsidRPr="0022120A" w14:paraId="7A5C26DA" w14:textId="77777777" w:rsidTr="00DB6F98">
        <w:trPr>
          <w:trHeight w:val="2559"/>
        </w:trPr>
        <w:tc>
          <w:tcPr>
            <w:tcW w:w="2694" w:type="dxa"/>
          </w:tcPr>
          <w:p w14:paraId="4BF6D5A7" w14:textId="59587DB1" w:rsidR="007F258D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omputer Science</w:t>
            </w:r>
          </w:p>
        </w:tc>
        <w:tc>
          <w:tcPr>
            <w:tcW w:w="1559" w:type="dxa"/>
          </w:tcPr>
          <w:p w14:paraId="576F4D58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Beata Zielosko</w:t>
            </w:r>
            <w:r w:rsidR="0051681F" w:rsidRPr="006A4450">
              <w:rPr>
                <w:rFonts w:cstheme="minorHAnsi"/>
              </w:rPr>
              <w:t>, prof. UŚ</w:t>
            </w:r>
          </w:p>
          <w:p w14:paraId="63F71577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18FF50AC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dr hab. Małgorzata Przybyła-Kasperek</w:t>
            </w:r>
            <w:r w:rsidR="0051681F" w:rsidRPr="006A4450">
              <w:rPr>
                <w:rFonts w:cstheme="minorHAnsi"/>
              </w:rPr>
              <w:t>, prof. UŚ</w:t>
            </w:r>
          </w:p>
        </w:tc>
        <w:tc>
          <w:tcPr>
            <w:tcW w:w="1701" w:type="dxa"/>
          </w:tcPr>
          <w:p w14:paraId="15C6932E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  <w:p w14:paraId="7E090421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3AF05D93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3242A659" w14:textId="77777777" w:rsidR="007F258D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beata.zielosko@us.edu.pl</w:t>
            </w:r>
          </w:p>
          <w:p w14:paraId="41F464EC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57D07B3D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7414B444" w14:textId="77777777" w:rsidR="00D80D87" w:rsidRPr="006A4450" w:rsidRDefault="00D80D87" w:rsidP="007F258D">
            <w:pPr>
              <w:rPr>
                <w:rFonts w:cstheme="minorHAnsi"/>
              </w:rPr>
            </w:pPr>
          </w:p>
          <w:p w14:paraId="59547E20" w14:textId="77777777" w:rsidR="00D80D87" w:rsidRPr="006A4450" w:rsidRDefault="00D80D87" w:rsidP="007F258D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9778159" w14:textId="77777777" w:rsidR="007F258D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8</w:t>
            </w:r>
          </w:p>
          <w:p w14:paraId="18A9E024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48089062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0B97C823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</w:p>
          <w:p w14:paraId="58E59398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68 97 56</w:t>
            </w:r>
          </w:p>
        </w:tc>
      </w:tr>
      <w:tr w:rsidR="003A19F6" w:rsidRPr="006A4450" w14:paraId="2A185890" w14:textId="77777777" w:rsidTr="00DB6F98">
        <w:tc>
          <w:tcPr>
            <w:tcW w:w="2694" w:type="dxa"/>
          </w:tcPr>
          <w:p w14:paraId="3C4B63F8" w14:textId="32DAE5C3" w:rsidR="003A19F6" w:rsidRPr="0022120A" w:rsidRDefault="003A19F6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Chemistry</w:t>
            </w:r>
          </w:p>
        </w:tc>
        <w:tc>
          <w:tcPr>
            <w:tcW w:w="1559" w:type="dxa"/>
          </w:tcPr>
          <w:p w14:paraId="3346F4CA" w14:textId="77777777" w:rsidR="003A19F6" w:rsidRPr="005922DF" w:rsidRDefault="003A19F6" w:rsidP="008C2473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701" w:type="dxa"/>
          </w:tcPr>
          <w:p w14:paraId="4429BF1A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6" w:type="dxa"/>
          </w:tcPr>
          <w:p w14:paraId="10951A7F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marzena.dabioch@us.edu.pl</w:t>
            </w:r>
          </w:p>
        </w:tc>
        <w:tc>
          <w:tcPr>
            <w:tcW w:w="1588" w:type="dxa"/>
          </w:tcPr>
          <w:p w14:paraId="432629A4" w14:textId="77777777" w:rsidR="003A19F6" w:rsidRPr="005922DF" w:rsidRDefault="003A19F6" w:rsidP="008C2473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E03FEE" w:rsidRPr="0022120A" w14:paraId="4BD78DDE" w14:textId="77777777" w:rsidTr="00DB6F98">
        <w:tc>
          <w:tcPr>
            <w:tcW w:w="2694" w:type="dxa"/>
          </w:tcPr>
          <w:p w14:paraId="030A59F1" w14:textId="12AD4A5A" w:rsidR="00E03FEE" w:rsidRPr="0022120A" w:rsidRDefault="00E03FEE" w:rsidP="00E03FEE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Biomedical Engineering</w:t>
            </w:r>
          </w:p>
        </w:tc>
        <w:tc>
          <w:tcPr>
            <w:tcW w:w="1559" w:type="dxa"/>
          </w:tcPr>
          <w:p w14:paraId="3F3B3751" w14:textId="77777777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5DC6029A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3F292CEC" w14:textId="105EC888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701" w:type="dxa"/>
          </w:tcPr>
          <w:p w14:paraId="29AD2052" w14:textId="6C2F70E8" w:rsidR="00E03FEE" w:rsidRPr="005922DF" w:rsidRDefault="00E03FEE" w:rsidP="00E03FEE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ul. Będzińska 39, 41-200 Sosnowiec</w:t>
            </w:r>
          </w:p>
        </w:tc>
        <w:tc>
          <w:tcPr>
            <w:tcW w:w="2806" w:type="dxa"/>
          </w:tcPr>
          <w:p w14:paraId="194CCD20" w14:textId="77777777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3265FC26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0D870823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104FE163" w14:textId="77777777" w:rsidR="00E03FEE" w:rsidRPr="005922DF" w:rsidRDefault="00E03FEE" w:rsidP="00E03FEE">
            <w:pPr>
              <w:rPr>
                <w:rFonts w:cstheme="minorHAnsi"/>
              </w:rPr>
            </w:pPr>
          </w:p>
          <w:p w14:paraId="71BDB850" w14:textId="63864F0E" w:rsidR="00E03FEE" w:rsidRPr="005922DF" w:rsidRDefault="00E03FEE" w:rsidP="00E03FEE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588" w:type="dxa"/>
          </w:tcPr>
          <w:p w14:paraId="1654BCB1" w14:textId="77777777" w:rsidR="00E03FEE" w:rsidRPr="005922DF" w:rsidRDefault="00E03FEE" w:rsidP="00E03FEE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D80D87" w:rsidRPr="009857F9" w14:paraId="31B4D95D" w14:textId="77777777" w:rsidTr="00DB6F98">
        <w:tc>
          <w:tcPr>
            <w:tcW w:w="2694" w:type="dxa"/>
          </w:tcPr>
          <w:p w14:paraId="276A6700" w14:textId="1D0A1060" w:rsidR="00D80D87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erials Engineering</w:t>
            </w:r>
          </w:p>
        </w:tc>
        <w:tc>
          <w:tcPr>
            <w:tcW w:w="1559" w:type="dxa"/>
          </w:tcPr>
          <w:p w14:paraId="37FE2D50" w14:textId="77777777" w:rsidR="00D80D87" w:rsidRPr="0022120A" w:rsidRDefault="00236FE7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701" w:type="dxa"/>
          </w:tcPr>
          <w:p w14:paraId="2D1D2663" w14:textId="558C80A1" w:rsidR="00D80D87" w:rsidRPr="00703C0A" w:rsidRDefault="00703C0A" w:rsidP="007F258D">
            <w:pPr>
              <w:rPr>
                <w:rFonts w:cstheme="minorHAnsi"/>
              </w:rPr>
            </w:pPr>
            <w:r w:rsidRPr="00703C0A">
              <w:t>ul. 75. Pułku Piechoty 1A, 41-500 Chorzów</w:t>
            </w:r>
          </w:p>
        </w:tc>
        <w:tc>
          <w:tcPr>
            <w:tcW w:w="2806" w:type="dxa"/>
          </w:tcPr>
          <w:p w14:paraId="52567303" w14:textId="77777777" w:rsidR="00D80D87" w:rsidRPr="00703C0A" w:rsidRDefault="00236FE7" w:rsidP="007F258D">
            <w:pPr>
              <w:rPr>
                <w:rFonts w:cstheme="minorHAnsi"/>
              </w:rPr>
            </w:pPr>
            <w:r w:rsidRPr="00703C0A">
              <w:rPr>
                <w:rFonts w:cstheme="minorHAnsi"/>
              </w:rPr>
              <w:t>magdalena.szklarska</w:t>
            </w:r>
            <w:r w:rsidR="00D80D87" w:rsidRPr="00703C0A">
              <w:rPr>
                <w:rFonts w:cstheme="minorHAnsi"/>
              </w:rPr>
              <w:t>@us.edu.pl</w:t>
            </w:r>
          </w:p>
        </w:tc>
        <w:tc>
          <w:tcPr>
            <w:tcW w:w="1588" w:type="dxa"/>
          </w:tcPr>
          <w:p w14:paraId="59872C21" w14:textId="77777777" w:rsidR="00D80D87" w:rsidRPr="00703C0A" w:rsidRDefault="00D80D87" w:rsidP="007F258D">
            <w:pPr>
              <w:rPr>
                <w:rFonts w:cstheme="minorHAnsi"/>
              </w:rPr>
            </w:pPr>
          </w:p>
        </w:tc>
      </w:tr>
      <w:tr w:rsidR="00D80D87" w:rsidRPr="00406EA6" w14:paraId="26473C34" w14:textId="77777777" w:rsidTr="00DB6F98">
        <w:tc>
          <w:tcPr>
            <w:tcW w:w="2694" w:type="dxa"/>
          </w:tcPr>
          <w:p w14:paraId="0203836E" w14:textId="2622F6C3" w:rsidR="00D80D87" w:rsidRPr="0022120A" w:rsidRDefault="006C5F0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Mathematics</w:t>
            </w:r>
          </w:p>
        </w:tc>
        <w:tc>
          <w:tcPr>
            <w:tcW w:w="1559" w:type="dxa"/>
          </w:tcPr>
          <w:p w14:paraId="5BD5C0BE" w14:textId="4C9D6439" w:rsidR="00D80D87" w:rsidRPr="0022120A" w:rsidRDefault="00406EA6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</w:t>
            </w:r>
            <w:r w:rsidR="00D80D87" w:rsidRPr="0022120A">
              <w:rPr>
                <w:rFonts w:cstheme="minorHAnsi"/>
                <w:lang w:val="en-GB"/>
              </w:rPr>
              <w:t>r</w:t>
            </w:r>
            <w:r>
              <w:rPr>
                <w:rFonts w:cstheme="minorHAnsi"/>
                <w:lang w:val="en-GB"/>
              </w:rPr>
              <w:t xml:space="preserve"> hab.</w:t>
            </w:r>
            <w:r w:rsidR="00D80D87" w:rsidRPr="0022120A">
              <w:rPr>
                <w:rFonts w:cstheme="minorHAnsi"/>
                <w:lang w:val="en-GB"/>
              </w:rPr>
              <w:t xml:space="preserve"> Paweł Gładki</w:t>
            </w:r>
          </w:p>
        </w:tc>
        <w:tc>
          <w:tcPr>
            <w:tcW w:w="1701" w:type="dxa"/>
          </w:tcPr>
          <w:p w14:paraId="32501231" w14:textId="0B9B2B68" w:rsidR="00703C0A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4, 40-007 Katowice</w:t>
            </w:r>
          </w:p>
        </w:tc>
        <w:tc>
          <w:tcPr>
            <w:tcW w:w="2806" w:type="dxa"/>
          </w:tcPr>
          <w:p w14:paraId="44D6B220" w14:textId="77777777" w:rsidR="00D80D87" w:rsidRPr="0022120A" w:rsidRDefault="00D80D87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pawel.gladki@us.edu.pl</w:t>
            </w:r>
          </w:p>
        </w:tc>
        <w:tc>
          <w:tcPr>
            <w:tcW w:w="1588" w:type="dxa"/>
          </w:tcPr>
          <w:p w14:paraId="7B7C44AC" w14:textId="77777777" w:rsidR="00D80D87" w:rsidRPr="0022120A" w:rsidRDefault="00D80D87" w:rsidP="00D80D87">
            <w:pPr>
              <w:rPr>
                <w:rFonts w:cstheme="minorHAnsi"/>
                <w:lang w:val="en-GB"/>
              </w:rPr>
            </w:pPr>
          </w:p>
          <w:p w14:paraId="69636C86" w14:textId="77777777" w:rsidR="00D80D87" w:rsidRPr="0022120A" w:rsidRDefault="00D80D87" w:rsidP="00D80D87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2 28</w:t>
            </w:r>
          </w:p>
        </w:tc>
      </w:tr>
      <w:tr w:rsidR="00DD0CCE" w:rsidRPr="00DB6F98" w14:paraId="693DBE7E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15DD6378" w14:textId="77777777" w:rsidR="00DD0CCE" w:rsidRPr="0022120A" w:rsidRDefault="004B5A43" w:rsidP="00DD0CCE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Law and Administration</w:t>
            </w:r>
          </w:p>
        </w:tc>
      </w:tr>
      <w:tr w:rsidR="001C5467" w:rsidRPr="0022120A" w14:paraId="04CA6062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C1E80E" w14:textId="77777777" w:rsidR="001C5467" w:rsidRPr="0022120A" w:rsidRDefault="001C5467" w:rsidP="001C5467">
            <w:pPr>
              <w:rPr>
                <w:rFonts w:cstheme="minorHAnsi"/>
                <w:lang w:val="en-GB"/>
              </w:rPr>
            </w:pPr>
            <w:r w:rsidRPr="00406EA6">
              <w:rPr>
                <w:rFonts w:cstheme="minorHAnsi"/>
                <w:lang w:val="en-GB"/>
              </w:rPr>
              <w:t>Coordinator for inte</w:t>
            </w:r>
            <w:r>
              <w:rPr>
                <w:rFonts w:cstheme="minorHAnsi"/>
              </w:rPr>
              <w:t>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9F0135D" w14:textId="77777777" w:rsidR="001C5467" w:rsidRPr="005922DF" w:rsidRDefault="001C5467" w:rsidP="001C546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>prof. dr hab. Ewa Rott-Pietrzyk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A23AC0D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458C6F30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37925B6E" w14:textId="77777777" w:rsidR="001C5467" w:rsidRPr="005922DF" w:rsidRDefault="001C5467" w:rsidP="001C546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7F258D" w:rsidRPr="0022120A" w14:paraId="72362726" w14:textId="77777777" w:rsidTr="00DB6F98">
        <w:tc>
          <w:tcPr>
            <w:tcW w:w="2694" w:type="dxa"/>
          </w:tcPr>
          <w:p w14:paraId="62E045C6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0E1A348" w14:textId="61266AE2" w:rsidR="00644FC7" w:rsidRPr="006A4450" w:rsidRDefault="00512879" w:rsidP="00E94769">
            <w:pPr>
              <w:rPr>
                <w:rFonts w:cstheme="minorHAnsi"/>
              </w:rPr>
            </w:pPr>
            <w:r w:rsidRPr="006A4450">
              <w:rPr>
                <w:rFonts w:cstheme="minorHAnsi"/>
              </w:rPr>
              <w:t xml:space="preserve">dr </w:t>
            </w:r>
            <w:r w:rsidR="00E94769">
              <w:rPr>
                <w:rFonts w:cstheme="minorHAnsi"/>
              </w:rPr>
              <w:t>Dominika Iwan</w:t>
            </w:r>
          </w:p>
        </w:tc>
        <w:tc>
          <w:tcPr>
            <w:tcW w:w="1701" w:type="dxa"/>
          </w:tcPr>
          <w:p w14:paraId="7B41DFA3" w14:textId="77777777" w:rsidR="007F258D" w:rsidRPr="0022120A" w:rsidRDefault="00512879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1 B, 40-007 Katowice</w:t>
            </w:r>
          </w:p>
        </w:tc>
        <w:tc>
          <w:tcPr>
            <w:tcW w:w="2806" w:type="dxa"/>
          </w:tcPr>
          <w:p w14:paraId="292D724B" w14:textId="4798E47A" w:rsidR="007F258D" w:rsidRPr="0022120A" w:rsidRDefault="00E94769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ominika.iwan@us.edu.pl</w:t>
            </w:r>
          </w:p>
        </w:tc>
        <w:tc>
          <w:tcPr>
            <w:tcW w:w="1588" w:type="dxa"/>
          </w:tcPr>
          <w:p w14:paraId="4F86674F" w14:textId="64FA4AA0" w:rsidR="007F258D" w:rsidRPr="0022120A" w:rsidRDefault="00E94769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32 359 20 12</w:t>
            </w:r>
          </w:p>
        </w:tc>
      </w:tr>
      <w:tr w:rsidR="00DD0CCE" w:rsidRPr="00DB6F98" w14:paraId="773D2B5A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288DAC3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Faculty of Fine Arts and Educational Science</w:t>
            </w:r>
          </w:p>
        </w:tc>
      </w:tr>
      <w:tr w:rsidR="00A531BC" w:rsidRPr="0022120A" w14:paraId="55B7720B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0B50499" w14:textId="77777777" w:rsidR="00A531BC" w:rsidRPr="006A4450" w:rsidRDefault="00A531BC" w:rsidP="001C546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3B7E2073" w14:textId="5A109B09" w:rsidR="00A531BC" w:rsidRPr="005D5B8C" w:rsidRDefault="00A531BC" w:rsidP="001C5467">
            <w:r w:rsidRPr="00250491">
              <w:t xml:space="preserve">dr </w:t>
            </w:r>
            <w:r>
              <w:t>Barbara Głyd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0AF9E76" w14:textId="2BA5A26E" w:rsidR="00A531BC" w:rsidRPr="005922DF" w:rsidRDefault="00A531BC" w:rsidP="001C5467">
            <w:r w:rsidRPr="00250491">
              <w:t>ul. Bielska 62, 43-400 Cieszyn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C5F1380" w14:textId="36941122" w:rsidR="00A531BC" w:rsidRPr="005922DF" w:rsidRDefault="00A531BC" w:rsidP="001C5467">
            <w:r>
              <w:t>barbara.glyda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67BC815" w14:textId="77777777" w:rsidR="00A531BC" w:rsidRPr="005922DF" w:rsidRDefault="00A531BC" w:rsidP="001C5467"/>
        </w:tc>
      </w:tr>
      <w:tr w:rsidR="007F258D" w:rsidRPr="00DB6F98" w14:paraId="6A04B9E6" w14:textId="77777777" w:rsidTr="00DB6F98">
        <w:tc>
          <w:tcPr>
            <w:tcW w:w="2694" w:type="dxa"/>
          </w:tcPr>
          <w:p w14:paraId="799EF479" w14:textId="2661600C" w:rsidR="007F258D" w:rsidRPr="006A4450" w:rsidRDefault="007D508A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Pedagogy</w:t>
            </w:r>
          </w:p>
          <w:p w14:paraId="6215B60C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75F5E05E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74AD7992" w14:textId="00AE7199" w:rsidR="006A4450" w:rsidRPr="006A4450" w:rsidRDefault="006A4450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Fine Arts</w:t>
            </w:r>
          </w:p>
          <w:p w14:paraId="3E1DC6F5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176674A8" w14:textId="77777777" w:rsidR="006A4450" w:rsidRPr="006A4450" w:rsidRDefault="006A4450" w:rsidP="007F258D">
            <w:pPr>
              <w:rPr>
                <w:rFonts w:cstheme="minorHAnsi"/>
                <w:lang w:val="en-GB"/>
              </w:rPr>
            </w:pPr>
          </w:p>
          <w:p w14:paraId="261DF3FA" w14:textId="3F48A7C4" w:rsidR="006A4450" w:rsidRDefault="006A4450" w:rsidP="007F258D">
            <w:pPr>
              <w:rPr>
                <w:rFonts w:cstheme="minorHAnsi"/>
                <w:lang w:val="en-GB"/>
              </w:rPr>
            </w:pPr>
            <w:r w:rsidRPr="006A4450">
              <w:rPr>
                <w:rFonts w:cstheme="minorHAnsi"/>
                <w:lang w:val="en-GB"/>
              </w:rPr>
              <w:t>Music</w:t>
            </w:r>
          </w:p>
          <w:p w14:paraId="6625842D" w14:textId="77777777" w:rsidR="00FE4326" w:rsidRDefault="00FE4326" w:rsidP="007F258D">
            <w:pPr>
              <w:rPr>
                <w:rFonts w:cstheme="minorHAnsi"/>
                <w:lang w:val="en-GB"/>
              </w:rPr>
            </w:pPr>
          </w:p>
          <w:p w14:paraId="484CA1B1" w14:textId="77777777" w:rsidR="00FE4326" w:rsidRDefault="00FE4326" w:rsidP="007F258D">
            <w:pPr>
              <w:rPr>
                <w:rFonts w:cstheme="minorHAnsi"/>
                <w:lang w:val="en-GB"/>
              </w:rPr>
            </w:pPr>
          </w:p>
          <w:p w14:paraId="2B1FD936" w14:textId="77777777" w:rsidR="00FE4326" w:rsidRDefault="00FE4326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Cultural Sciences</w:t>
            </w:r>
          </w:p>
          <w:p w14:paraId="512F8546" w14:textId="77777777" w:rsidR="00A8263D" w:rsidRDefault="00A8263D" w:rsidP="007F258D">
            <w:pPr>
              <w:rPr>
                <w:rFonts w:cstheme="minorHAnsi"/>
                <w:lang w:val="en-GB"/>
              </w:rPr>
            </w:pPr>
          </w:p>
          <w:p w14:paraId="78E7E621" w14:textId="59A0641E" w:rsidR="00A8263D" w:rsidRDefault="00A8263D" w:rsidP="007F258D">
            <w:pPr>
              <w:rPr>
                <w:rFonts w:cstheme="minorHAnsi"/>
                <w:lang w:val="en-GB"/>
              </w:rPr>
            </w:pPr>
          </w:p>
          <w:p w14:paraId="49C3DA3E" w14:textId="38EF126D" w:rsidR="00A8263D" w:rsidRPr="006A4450" w:rsidRDefault="00A8263D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ame and </w:t>
            </w:r>
            <w:r>
              <w:rPr>
                <w:rFonts w:cstheme="minorHAnsi"/>
                <w:lang w:val="en-GB"/>
              </w:rPr>
              <w:br/>
              <w:t>Virtual Reality Design</w:t>
            </w:r>
          </w:p>
        </w:tc>
        <w:tc>
          <w:tcPr>
            <w:tcW w:w="1559" w:type="dxa"/>
          </w:tcPr>
          <w:p w14:paraId="79985ADB" w14:textId="3649B056" w:rsidR="00DD3556" w:rsidRPr="006A4450" w:rsidRDefault="00DD3556" w:rsidP="007F258D">
            <w:r w:rsidRPr="006A4450">
              <w:lastRenderedPageBreak/>
              <w:t xml:space="preserve">dr </w:t>
            </w:r>
            <w:r w:rsidR="007D508A">
              <w:t>Katarzyna Jas</w:t>
            </w:r>
          </w:p>
          <w:p w14:paraId="64E277B2" w14:textId="64EB4AF1" w:rsidR="007F258D" w:rsidRPr="006A4450" w:rsidRDefault="00DD3556" w:rsidP="007F258D">
            <w:r w:rsidRPr="006A4450">
              <w:br/>
              <w:t xml:space="preserve">dr </w:t>
            </w:r>
            <w:r w:rsidR="007D508A">
              <w:t xml:space="preserve">Katarzyna </w:t>
            </w:r>
            <w:r w:rsidR="007D508A">
              <w:lastRenderedPageBreak/>
              <w:t>Hilszczańska</w:t>
            </w:r>
          </w:p>
          <w:p w14:paraId="5F16D67B" w14:textId="77777777" w:rsidR="00DD3556" w:rsidRPr="006A4450" w:rsidRDefault="00DD3556" w:rsidP="007F258D"/>
          <w:p w14:paraId="4B8CADCB" w14:textId="77777777" w:rsidR="00DD3556" w:rsidRDefault="00DD3556" w:rsidP="007F258D">
            <w:r w:rsidRPr="006A4450">
              <w:t>dr Joanna Nowicka</w:t>
            </w:r>
          </w:p>
          <w:p w14:paraId="6EF41D89" w14:textId="77777777" w:rsidR="00FE4326" w:rsidRDefault="00FE4326" w:rsidP="007F258D"/>
          <w:p w14:paraId="4F8EFA3F" w14:textId="77777777" w:rsidR="00FE4326" w:rsidRDefault="00FE4326" w:rsidP="007F258D">
            <w:pPr>
              <w:rPr>
                <w:rFonts w:cstheme="minorHAnsi"/>
              </w:rPr>
            </w:pPr>
            <w:r>
              <w:rPr>
                <w:rFonts w:cstheme="minorHAnsi"/>
              </w:rPr>
              <w:t>mgr Ewa Cudzich</w:t>
            </w:r>
          </w:p>
          <w:p w14:paraId="4BCA2BFC" w14:textId="77777777" w:rsidR="00A8263D" w:rsidRDefault="00A8263D" w:rsidP="007F258D">
            <w:pPr>
              <w:rPr>
                <w:rFonts w:cstheme="minorHAnsi"/>
              </w:rPr>
            </w:pPr>
          </w:p>
          <w:p w14:paraId="0A2F1F54" w14:textId="26064561" w:rsidR="00A8263D" w:rsidRPr="006A4450" w:rsidRDefault="00A8263D" w:rsidP="007F258D">
            <w:pPr>
              <w:rPr>
                <w:rFonts w:cstheme="minorHAnsi"/>
              </w:rPr>
            </w:pPr>
            <w:r>
              <w:t>dr Ewa Jaworska</w:t>
            </w:r>
          </w:p>
        </w:tc>
        <w:tc>
          <w:tcPr>
            <w:tcW w:w="1701" w:type="dxa"/>
          </w:tcPr>
          <w:p w14:paraId="4CD1898B" w14:textId="77777777" w:rsidR="00DD3556" w:rsidRPr="006A4450" w:rsidRDefault="00DD3556" w:rsidP="007F258D"/>
          <w:p w14:paraId="1D9683E6" w14:textId="77777777" w:rsidR="00DD3556" w:rsidRPr="006A4450" w:rsidRDefault="00DD3556" w:rsidP="007F258D"/>
          <w:p w14:paraId="324EBF56" w14:textId="77777777" w:rsidR="00DD3556" w:rsidRPr="006A4450" w:rsidRDefault="00DD3556" w:rsidP="007F258D"/>
          <w:p w14:paraId="1BC6FE42" w14:textId="77777777" w:rsidR="00FE4326" w:rsidRPr="00A531BC" w:rsidRDefault="00FE4326" w:rsidP="007F258D"/>
          <w:p w14:paraId="3C14DB0E" w14:textId="77777777" w:rsidR="00FE4326" w:rsidRPr="00A531BC" w:rsidRDefault="00FE4326" w:rsidP="007F258D"/>
          <w:p w14:paraId="120F033D" w14:textId="77777777" w:rsidR="007F258D" w:rsidRPr="0022120A" w:rsidRDefault="00DD3556" w:rsidP="007F258D">
            <w:pPr>
              <w:rPr>
                <w:lang w:val="en-GB"/>
              </w:rPr>
            </w:pPr>
            <w:r w:rsidRPr="0022120A">
              <w:rPr>
                <w:lang w:val="en-GB"/>
              </w:rPr>
              <w:t>ul. Bielska 62, 43-400 Cieszyn</w:t>
            </w:r>
          </w:p>
          <w:p w14:paraId="64FBE917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2F29FE75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</w:tcPr>
          <w:p w14:paraId="01D20DC8" w14:textId="5CA0B928" w:rsidR="00DD3556" w:rsidRPr="0022120A" w:rsidRDefault="007D508A" w:rsidP="007F258D">
            <w:pPr>
              <w:rPr>
                <w:rFonts w:cstheme="minorHAnsi"/>
                <w:lang w:val="en-GB"/>
              </w:rPr>
            </w:pPr>
            <w:r>
              <w:rPr>
                <w:lang w:val="en-GB"/>
              </w:rPr>
              <w:lastRenderedPageBreak/>
              <w:t>katarzyna.jas@us.edu.pl</w:t>
            </w:r>
          </w:p>
          <w:p w14:paraId="7267759D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  <w:p w14:paraId="0617FE94" w14:textId="77777777" w:rsidR="00DD3556" w:rsidRPr="0022120A" w:rsidRDefault="00DD3556" w:rsidP="007F258D">
            <w:pPr>
              <w:rPr>
                <w:rFonts w:cstheme="minorHAnsi"/>
                <w:lang w:val="en-GB"/>
              </w:rPr>
            </w:pPr>
          </w:p>
          <w:p w14:paraId="25450A0B" w14:textId="511D02E5" w:rsidR="00DD3556" w:rsidRPr="0022120A" w:rsidRDefault="007D508A" w:rsidP="007F258D">
            <w:pPr>
              <w:rPr>
                <w:lang w:val="en-GB"/>
              </w:rPr>
            </w:pPr>
            <w:r>
              <w:rPr>
                <w:lang w:val="en-GB"/>
              </w:rPr>
              <w:t>katarzyna.hilszczanska@us.e</w:t>
            </w:r>
            <w:r>
              <w:rPr>
                <w:lang w:val="en-GB"/>
              </w:rPr>
              <w:lastRenderedPageBreak/>
              <w:t>du.pl</w:t>
            </w:r>
          </w:p>
          <w:p w14:paraId="649F08F5" w14:textId="77777777" w:rsidR="00DD3556" w:rsidRPr="0022120A" w:rsidRDefault="00DD3556" w:rsidP="007F258D">
            <w:pPr>
              <w:rPr>
                <w:lang w:val="en-GB"/>
              </w:rPr>
            </w:pPr>
          </w:p>
          <w:p w14:paraId="072480F4" w14:textId="77777777" w:rsidR="00DD3556" w:rsidRDefault="00DD3556" w:rsidP="00DD3556">
            <w:pPr>
              <w:rPr>
                <w:lang w:val="en-GB"/>
              </w:rPr>
            </w:pPr>
            <w:r w:rsidRPr="0022120A">
              <w:rPr>
                <w:lang w:val="en-GB"/>
              </w:rPr>
              <w:t>joanna.nowicka@us.edu.pl</w:t>
            </w:r>
          </w:p>
          <w:p w14:paraId="67BAB498" w14:textId="77777777" w:rsidR="00FE4326" w:rsidRDefault="00FE4326" w:rsidP="00DD3556">
            <w:pPr>
              <w:rPr>
                <w:lang w:val="en-GB"/>
              </w:rPr>
            </w:pPr>
          </w:p>
          <w:p w14:paraId="00AF19D1" w14:textId="77777777" w:rsidR="00FE4326" w:rsidRDefault="00FE4326" w:rsidP="00DD3556">
            <w:pPr>
              <w:rPr>
                <w:lang w:val="en-GB"/>
              </w:rPr>
            </w:pPr>
          </w:p>
          <w:p w14:paraId="22C8030D" w14:textId="77777777" w:rsidR="00FE4326" w:rsidRDefault="00FE4326" w:rsidP="00DD3556">
            <w:pPr>
              <w:rPr>
                <w:lang w:val="en-GB"/>
              </w:rPr>
            </w:pPr>
            <w:r>
              <w:rPr>
                <w:lang w:val="en-GB"/>
              </w:rPr>
              <w:t>ewa.cudzich@us.edu.pl</w:t>
            </w:r>
          </w:p>
          <w:p w14:paraId="51DC191B" w14:textId="77777777" w:rsidR="00A8263D" w:rsidRDefault="00A8263D" w:rsidP="00DD3556">
            <w:pPr>
              <w:rPr>
                <w:lang w:val="en-GB"/>
              </w:rPr>
            </w:pPr>
          </w:p>
          <w:p w14:paraId="5F46300F" w14:textId="77777777" w:rsidR="00A8263D" w:rsidRDefault="00A8263D" w:rsidP="00DD3556">
            <w:pPr>
              <w:rPr>
                <w:lang w:val="en-GB"/>
              </w:rPr>
            </w:pPr>
          </w:p>
          <w:p w14:paraId="3C19C833" w14:textId="22AE9A60" w:rsidR="00A8263D" w:rsidRPr="0022120A" w:rsidRDefault="00A8263D" w:rsidP="00DD3556">
            <w:pPr>
              <w:rPr>
                <w:lang w:val="en-GB"/>
              </w:rPr>
            </w:pPr>
            <w:r w:rsidRPr="00DB6F98">
              <w:rPr>
                <w:lang w:val="en-GB"/>
              </w:rPr>
              <w:t>ewa.jaworska@us.edu.pl</w:t>
            </w:r>
          </w:p>
        </w:tc>
        <w:tc>
          <w:tcPr>
            <w:tcW w:w="1588" w:type="dxa"/>
          </w:tcPr>
          <w:p w14:paraId="44221176" w14:textId="43FE9AB9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</w:tr>
      <w:tr w:rsidR="00DD0CCE" w:rsidRPr="0022120A" w14:paraId="482002DD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525CAB2F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lastRenderedPageBreak/>
              <w:t>Faculty of Theology</w:t>
            </w:r>
          </w:p>
        </w:tc>
      </w:tr>
      <w:tr w:rsidR="00A531BC" w:rsidRPr="00DB6F98" w14:paraId="79EA40AD" w14:textId="77777777" w:rsidTr="00DB6F98">
        <w:tc>
          <w:tcPr>
            <w:tcW w:w="2694" w:type="dxa"/>
            <w:shd w:val="clear" w:color="auto" w:fill="F2F2F2" w:themeFill="background1" w:themeFillShade="F2"/>
          </w:tcPr>
          <w:p w14:paraId="0F1ABB7E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F979722" w14:textId="6436FF94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CF7B64C" w14:textId="77777777" w:rsidR="00A531BC" w:rsidRPr="005922DF" w:rsidRDefault="00A531BC" w:rsidP="003A2A74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697EDF92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2806" w:type="dxa"/>
            <w:shd w:val="clear" w:color="auto" w:fill="F2F2F2" w:themeFill="background1" w:themeFillShade="F2"/>
          </w:tcPr>
          <w:p w14:paraId="4353C3F3" w14:textId="00CB7685" w:rsidR="00A531BC" w:rsidRPr="0022120A" w:rsidRDefault="00A531BC" w:rsidP="007F258D">
            <w:pPr>
              <w:rPr>
                <w:rFonts w:cstheme="minorHAnsi"/>
                <w:lang w:val="en-GB"/>
              </w:rPr>
            </w:pPr>
            <w:r w:rsidRPr="00A531BC">
              <w:rPr>
                <w:rFonts w:cstheme="minorHAnsi"/>
                <w:lang w:val="en-GB"/>
              </w:rPr>
              <w:t>dawid.ledwon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7F9107EE" w14:textId="77777777" w:rsidR="00A531BC" w:rsidRPr="0022120A" w:rsidRDefault="00A531BC" w:rsidP="007F258D">
            <w:pPr>
              <w:rPr>
                <w:rFonts w:cstheme="minorHAnsi"/>
                <w:lang w:val="en-GB"/>
              </w:rPr>
            </w:pPr>
          </w:p>
        </w:tc>
      </w:tr>
      <w:tr w:rsidR="00A531BC" w:rsidRPr="00A531BC" w14:paraId="6E413704" w14:textId="77777777" w:rsidTr="00DB6F98">
        <w:tc>
          <w:tcPr>
            <w:tcW w:w="2694" w:type="dxa"/>
            <w:shd w:val="clear" w:color="auto" w:fill="auto"/>
          </w:tcPr>
          <w:p w14:paraId="55826793" w14:textId="77777777" w:rsidR="00A531BC" w:rsidRPr="00406EA6" w:rsidRDefault="00A531BC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06CC5C6E" w14:textId="1F7367D9" w:rsidR="00A531BC" w:rsidRDefault="00A531BC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701" w:type="dxa"/>
            <w:shd w:val="clear" w:color="auto" w:fill="auto"/>
          </w:tcPr>
          <w:p w14:paraId="69029C42" w14:textId="564FE029" w:rsidR="00A531BC" w:rsidRPr="005922DF" w:rsidRDefault="00A531BC" w:rsidP="003A2A74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6" w:type="dxa"/>
            <w:shd w:val="clear" w:color="auto" w:fill="auto"/>
          </w:tcPr>
          <w:p w14:paraId="243187F0" w14:textId="70544A29" w:rsidR="00A531BC" w:rsidRPr="00A531BC" w:rsidRDefault="00A531BC" w:rsidP="007F258D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588" w:type="dxa"/>
            <w:shd w:val="clear" w:color="auto" w:fill="auto"/>
          </w:tcPr>
          <w:p w14:paraId="1B38D49C" w14:textId="77777777" w:rsidR="00A531BC" w:rsidRPr="00A531BC" w:rsidRDefault="00A531BC" w:rsidP="007F258D">
            <w:pPr>
              <w:rPr>
                <w:rFonts w:cstheme="minorHAnsi"/>
              </w:rPr>
            </w:pPr>
          </w:p>
        </w:tc>
      </w:tr>
      <w:tr w:rsidR="00DD0CCE" w:rsidRPr="0022120A" w14:paraId="26A1BF19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2AC01992" w14:textId="77777777" w:rsidR="00DD0CCE" w:rsidRPr="0022120A" w:rsidRDefault="004B5A43" w:rsidP="004B5A43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Krzysztof Kieslowski Film School</w:t>
            </w:r>
          </w:p>
        </w:tc>
      </w:tr>
      <w:tr w:rsidR="007F258D" w:rsidRPr="0022120A" w14:paraId="04440E2A" w14:textId="77777777" w:rsidTr="00DB6F98">
        <w:tc>
          <w:tcPr>
            <w:tcW w:w="2694" w:type="dxa"/>
            <w:shd w:val="clear" w:color="auto" w:fill="auto"/>
          </w:tcPr>
          <w:p w14:paraId="262CD962" w14:textId="08B611BA" w:rsidR="007F258D" w:rsidRPr="0022120A" w:rsidRDefault="007F258D" w:rsidP="007F258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14:paraId="219C3A07" w14:textId="524991F4" w:rsidR="007F258D" w:rsidRPr="0022120A" w:rsidRDefault="00CF3548" w:rsidP="00A936B5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dr Adrian Robak, prof. UŚ</w:t>
            </w:r>
          </w:p>
        </w:tc>
        <w:tc>
          <w:tcPr>
            <w:tcW w:w="1701" w:type="dxa"/>
            <w:shd w:val="clear" w:color="auto" w:fill="auto"/>
          </w:tcPr>
          <w:p w14:paraId="016AE594" w14:textId="77777777" w:rsidR="007F258D" w:rsidRPr="0022120A" w:rsidRDefault="007F258D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Św. Pawła 3, 40-008 Katowice</w:t>
            </w:r>
          </w:p>
        </w:tc>
        <w:tc>
          <w:tcPr>
            <w:tcW w:w="2806" w:type="dxa"/>
            <w:shd w:val="clear" w:color="auto" w:fill="auto"/>
          </w:tcPr>
          <w:p w14:paraId="7CF619BB" w14:textId="4944F743" w:rsidR="007F258D" w:rsidRPr="0022120A" w:rsidRDefault="00CF3548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rian.robak</w:t>
            </w:r>
            <w:r w:rsidR="007F258D" w:rsidRPr="0022120A">
              <w:rPr>
                <w:rFonts w:cstheme="minorHAnsi"/>
                <w:lang w:val="en-GB"/>
              </w:rPr>
              <w:t>@us.edu.pl</w:t>
            </w:r>
          </w:p>
        </w:tc>
        <w:tc>
          <w:tcPr>
            <w:tcW w:w="1588" w:type="dxa"/>
            <w:shd w:val="clear" w:color="auto" w:fill="auto"/>
          </w:tcPr>
          <w:p w14:paraId="488E88F8" w14:textId="77777777" w:rsidR="00CF3548" w:rsidRPr="00CF3548" w:rsidRDefault="00CF3548" w:rsidP="00CF3548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20</w:t>
            </w:r>
          </w:p>
          <w:p w14:paraId="08461945" w14:textId="53A586B5" w:rsidR="007F258D" w:rsidRPr="0022120A" w:rsidRDefault="007F258D" w:rsidP="00CF3548">
            <w:pPr>
              <w:rPr>
                <w:rFonts w:cstheme="minorHAnsi"/>
                <w:lang w:val="en-GB"/>
              </w:rPr>
            </w:pPr>
          </w:p>
        </w:tc>
      </w:tr>
      <w:tr w:rsidR="00CF3548" w:rsidRPr="0022120A" w14:paraId="14AE95D0" w14:textId="77777777" w:rsidTr="00DB6F98">
        <w:tc>
          <w:tcPr>
            <w:tcW w:w="2694" w:type="dxa"/>
            <w:shd w:val="clear" w:color="auto" w:fill="auto"/>
          </w:tcPr>
          <w:p w14:paraId="18054AA4" w14:textId="77777777" w:rsidR="00CF3548" w:rsidRDefault="00CF3548" w:rsidP="007F258D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auto"/>
          </w:tcPr>
          <w:p w14:paraId="1E0D2529" w14:textId="515796BE" w:rsidR="00CF3548" w:rsidRPr="0022120A" w:rsidRDefault="00CF3548" w:rsidP="00A936B5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mgr Ada Grzelewska</w:t>
            </w:r>
          </w:p>
        </w:tc>
        <w:tc>
          <w:tcPr>
            <w:tcW w:w="1701" w:type="dxa"/>
            <w:shd w:val="clear" w:color="auto" w:fill="auto"/>
          </w:tcPr>
          <w:p w14:paraId="7957567B" w14:textId="2F0E89E8" w:rsidR="00CF3548" w:rsidRPr="0022120A" w:rsidRDefault="00CF3548" w:rsidP="007F258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Św. Pawła 3, 40-008 Katowice</w:t>
            </w:r>
          </w:p>
        </w:tc>
        <w:tc>
          <w:tcPr>
            <w:tcW w:w="2806" w:type="dxa"/>
            <w:shd w:val="clear" w:color="auto" w:fill="auto"/>
          </w:tcPr>
          <w:p w14:paraId="269D9C8E" w14:textId="2340B97E" w:rsidR="00CF3548" w:rsidRPr="0022120A" w:rsidRDefault="00CF3548" w:rsidP="007F258D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dagrzelewska@us.edu.pl</w:t>
            </w:r>
          </w:p>
        </w:tc>
        <w:tc>
          <w:tcPr>
            <w:tcW w:w="1588" w:type="dxa"/>
            <w:shd w:val="clear" w:color="auto" w:fill="auto"/>
          </w:tcPr>
          <w:p w14:paraId="078BAE69" w14:textId="102DB143" w:rsidR="00CF3548" w:rsidRPr="0022120A" w:rsidRDefault="00CF3548" w:rsidP="007F258D">
            <w:pPr>
              <w:rPr>
                <w:rFonts w:cstheme="minorHAnsi"/>
                <w:lang w:val="en-GB"/>
              </w:rPr>
            </w:pPr>
            <w:r w:rsidRPr="00CF3548">
              <w:rPr>
                <w:rFonts w:cstheme="minorHAnsi"/>
                <w:lang w:val="en-GB"/>
              </w:rPr>
              <w:t>32 359 24 07</w:t>
            </w:r>
          </w:p>
        </w:tc>
      </w:tr>
      <w:tr w:rsidR="00E6689E" w:rsidRPr="0022120A" w14:paraId="4A7FF960" w14:textId="77777777" w:rsidTr="00DB6F98">
        <w:tc>
          <w:tcPr>
            <w:tcW w:w="10348" w:type="dxa"/>
            <w:gridSpan w:val="5"/>
            <w:shd w:val="clear" w:color="auto" w:fill="D9D9D9" w:themeFill="background1" w:themeFillShade="D9"/>
          </w:tcPr>
          <w:p w14:paraId="41E0072C" w14:textId="77777777" w:rsidR="00E6689E" w:rsidRPr="0022120A" w:rsidRDefault="00901F57" w:rsidP="00901F57">
            <w:pPr>
              <w:jc w:val="center"/>
              <w:rPr>
                <w:rFonts w:cstheme="minorHAnsi"/>
                <w:b/>
                <w:lang w:val="en-GB"/>
              </w:rPr>
            </w:pPr>
            <w:r w:rsidRPr="0022120A">
              <w:rPr>
                <w:rFonts w:cstheme="minorHAnsi"/>
                <w:b/>
                <w:lang w:val="en-GB"/>
              </w:rPr>
              <w:t>Doctoral School</w:t>
            </w:r>
          </w:p>
        </w:tc>
      </w:tr>
      <w:tr w:rsidR="00DB6F98" w:rsidRPr="0022120A" w14:paraId="7DEEFDC1" w14:textId="77777777" w:rsidTr="00DB6F98">
        <w:trPr>
          <w:trHeight w:val="986"/>
        </w:trPr>
        <w:tc>
          <w:tcPr>
            <w:tcW w:w="2694" w:type="dxa"/>
            <w:shd w:val="clear" w:color="auto" w:fill="F2F2F2" w:themeFill="background1" w:themeFillShade="F2"/>
          </w:tcPr>
          <w:p w14:paraId="65BACCC6" w14:textId="3A867045" w:rsidR="00DB6F98" w:rsidRDefault="00DB6F98" w:rsidP="00DB6F98">
            <w:pPr>
              <w:rPr>
                <w:rFonts w:cstheme="minorHAnsi"/>
              </w:rPr>
            </w:pPr>
            <w:r>
              <w:rPr>
                <w:rFonts w:cstheme="minorHAnsi"/>
              </w:rPr>
              <w:t>Coordinator for internationalisat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A4EB1A7" w14:textId="528DED31" w:rsidR="00DB6F98" w:rsidRPr="005922DF" w:rsidRDefault="00DB6F98" w:rsidP="00DB6F9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80238D2" w14:textId="29D160BF" w:rsidR="00DB6F98" w:rsidRPr="005922DF" w:rsidRDefault="00DB6F98" w:rsidP="00DB6F9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6" w:type="dxa"/>
            <w:shd w:val="clear" w:color="auto" w:fill="F2F2F2" w:themeFill="background1" w:themeFillShade="F2"/>
          </w:tcPr>
          <w:p w14:paraId="184AB25F" w14:textId="60794119" w:rsidR="00DB6F98" w:rsidRPr="00DB6F98" w:rsidRDefault="00DB6F98" w:rsidP="00DB6F98">
            <w:pPr>
              <w:rPr>
                <w:rFonts w:cstheme="minorHAnsi"/>
              </w:rPr>
            </w:pPr>
            <w:r w:rsidRPr="00DB6F98">
              <w:rPr>
                <w:rFonts w:cstheme="minorHAnsi"/>
              </w:rPr>
              <w:t>malgorzata.myl@us.edu.pl</w:t>
            </w:r>
          </w:p>
        </w:tc>
        <w:tc>
          <w:tcPr>
            <w:tcW w:w="1588" w:type="dxa"/>
            <w:shd w:val="clear" w:color="auto" w:fill="F2F2F2" w:themeFill="background1" w:themeFillShade="F2"/>
          </w:tcPr>
          <w:p w14:paraId="04A9B770" w14:textId="26C34163" w:rsidR="00DB6F98" w:rsidRPr="005922DF" w:rsidRDefault="00DB6F98" w:rsidP="00DB6F98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846B82" w:rsidRPr="0022120A" w14:paraId="43C3C7D7" w14:textId="77777777" w:rsidTr="00DB6F98">
        <w:tc>
          <w:tcPr>
            <w:tcW w:w="2694" w:type="dxa"/>
          </w:tcPr>
          <w:p w14:paraId="1B6A5F25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</w:tcPr>
          <w:p w14:paraId="5AD0D2A0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dr Ryszard Knapek</w:t>
            </w:r>
          </w:p>
        </w:tc>
        <w:tc>
          <w:tcPr>
            <w:tcW w:w="1701" w:type="dxa"/>
          </w:tcPr>
          <w:p w14:paraId="182D2935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ul. Bankowa 14, 40-007 Katowice</w:t>
            </w:r>
          </w:p>
        </w:tc>
        <w:tc>
          <w:tcPr>
            <w:tcW w:w="2806" w:type="dxa"/>
          </w:tcPr>
          <w:p w14:paraId="17928B02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ryszard.knapek@us.edu.pl</w:t>
            </w:r>
          </w:p>
        </w:tc>
        <w:tc>
          <w:tcPr>
            <w:tcW w:w="1588" w:type="dxa"/>
          </w:tcPr>
          <w:p w14:paraId="6BEB7A68" w14:textId="77777777" w:rsidR="00846B82" w:rsidRPr="0022120A" w:rsidRDefault="00846B82" w:rsidP="00C1722D">
            <w:pPr>
              <w:rPr>
                <w:rFonts w:cstheme="minorHAnsi"/>
                <w:lang w:val="en-GB"/>
              </w:rPr>
            </w:pPr>
            <w:r w:rsidRPr="0022120A">
              <w:rPr>
                <w:rFonts w:cstheme="minorHAnsi"/>
                <w:lang w:val="en-GB"/>
              </w:rPr>
              <w:t>32 359 24 73</w:t>
            </w:r>
          </w:p>
        </w:tc>
      </w:tr>
    </w:tbl>
    <w:p w14:paraId="61F50A61" w14:textId="77777777" w:rsidR="00512879" w:rsidRPr="0022120A" w:rsidRDefault="00512879">
      <w:pPr>
        <w:rPr>
          <w:lang w:val="en-GB"/>
        </w:rPr>
      </w:pPr>
    </w:p>
    <w:sectPr w:rsidR="00512879" w:rsidRPr="0022120A" w:rsidSect="00DB6F98">
      <w:headerReference w:type="default" r:id="rId8"/>
      <w:footerReference w:type="default" r:id="rId9"/>
      <w:pgSz w:w="11906" w:h="16838"/>
      <w:pgMar w:top="1702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07BCFC" w14:textId="77777777" w:rsidR="00236C32" w:rsidRDefault="00236C32" w:rsidP="00E0765D">
      <w:pPr>
        <w:spacing w:after="0" w:line="240" w:lineRule="auto"/>
      </w:pPr>
      <w:r>
        <w:separator/>
      </w:r>
    </w:p>
  </w:endnote>
  <w:endnote w:type="continuationSeparator" w:id="0">
    <w:p w14:paraId="07FFD976" w14:textId="77777777" w:rsidR="00236C32" w:rsidRDefault="00236C32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3B3068ED" w14:textId="77777777" w:rsidR="00512879" w:rsidRDefault="0051287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7BD0">
          <w:rPr>
            <w:noProof/>
          </w:rPr>
          <w:t>2</w:t>
        </w:r>
        <w:r>
          <w:fldChar w:fldCharType="end"/>
        </w:r>
      </w:p>
    </w:sdtContent>
  </w:sdt>
  <w:p w14:paraId="4B3618D3" w14:textId="77777777" w:rsidR="00512879" w:rsidRDefault="0051287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B9037" w14:textId="77777777" w:rsidR="00236C32" w:rsidRDefault="00236C32" w:rsidP="00E0765D">
      <w:pPr>
        <w:spacing w:after="0" w:line="240" w:lineRule="auto"/>
      </w:pPr>
      <w:r>
        <w:separator/>
      </w:r>
    </w:p>
  </w:footnote>
  <w:footnote w:type="continuationSeparator" w:id="0">
    <w:p w14:paraId="55ABF77A" w14:textId="77777777" w:rsidR="00236C32" w:rsidRDefault="00236C32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57BAC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5F84A5F4" wp14:editId="7EDF5DE0">
          <wp:simplePos x="0" y="0"/>
          <wp:positionH relativeFrom="page">
            <wp:posOffset>0</wp:posOffset>
          </wp:positionH>
          <wp:positionV relativeFrom="paragraph">
            <wp:posOffset>-311785</wp:posOffset>
          </wp:positionV>
          <wp:extent cx="7559675" cy="1087395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59675" cy="10873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F67EC0" w14:textId="77777777" w:rsidR="007E4323" w:rsidRDefault="007E4323" w:rsidP="007E4323">
    <w:pPr>
      <w:pStyle w:val="Nagwek"/>
      <w:tabs>
        <w:tab w:val="clear" w:pos="4536"/>
        <w:tab w:val="clear" w:pos="9072"/>
        <w:tab w:val="left" w:pos="1650"/>
      </w:tabs>
    </w:pPr>
  </w:p>
  <w:p w14:paraId="0D6982F7" w14:textId="77777777" w:rsidR="00670938" w:rsidRDefault="00670938" w:rsidP="00E0765D">
    <w:pPr>
      <w:pStyle w:val="Nagwek"/>
      <w:tabs>
        <w:tab w:val="clear" w:pos="4536"/>
        <w:tab w:val="clear" w:pos="9072"/>
        <w:tab w:val="left" w:pos="1650"/>
      </w:tabs>
    </w:pPr>
    <w:r>
      <w:tab/>
    </w:r>
  </w:p>
  <w:p w14:paraId="23D1F0E9" w14:textId="77777777" w:rsidR="00670938" w:rsidRDefault="0067093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U2sDA2NTA1MTRX0lEKTi0uzszPAykwqgUAHcvn1SwAAAA="/>
  </w:docVars>
  <w:rsids>
    <w:rsidRoot w:val="00A658EF"/>
    <w:rsid w:val="00135379"/>
    <w:rsid w:val="001473A9"/>
    <w:rsid w:val="001C5467"/>
    <w:rsid w:val="0022120A"/>
    <w:rsid w:val="00236C32"/>
    <w:rsid w:val="00236FE7"/>
    <w:rsid w:val="0024148B"/>
    <w:rsid w:val="002D2894"/>
    <w:rsid w:val="002F3EB5"/>
    <w:rsid w:val="002F441D"/>
    <w:rsid w:val="00317F2F"/>
    <w:rsid w:val="00321B24"/>
    <w:rsid w:val="003775D2"/>
    <w:rsid w:val="003A19F6"/>
    <w:rsid w:val="003C7488"/>
    <w:rsid w:val="003E1E00"/>
    <w:rsid w:val="003F7284"/>
    <w:rsid w:val="00406EA6"/>
    <w:rsid w:val="00407B2C"/>
    <w:rsid w:val="0046718A"/>
    <w:rsid w:val="004A7969"/>
    <w:rsid w:val="004B5A43"/>
    <w:rsid w:val="004C7EDD"/>
    <w:rsid w:val="004E07EF"/>
    <w:rsid w:val="00507BD0"/>
    <w:rsid w:val="00512879"/>
    <w:rsid w:val="0051681F"/>
    <w:rsid w:val="00636530"/>
    <w:rsid w:val="00644332"/>
    <w:rsid w:val="00644FC7"/>
    <w:rsid w:val="006623A5"/>
    <w:rsid w:val="00670938"/>
    <w:rsid w:val="006A4450"/>
    <w:rsid w:val="006C5F09"/>
    <w:rsid w:val="00703C0A"/>
    <w:rsid w:val="00732FFB"/>
    <w:rsid w:val="00760E2E"/>
    <w:rsid w:val="007A639B"/>
    <w:rsid w:val="007D508A"/>
    <w:rsid w:val="007E4323"/>
    <w:rsid w:val="007F258D"/>
    <w:rsid w:val="007F777B"/>
    <w:rsid w:val="007F77F7"/>
    <w:rsid w:val="00842B90"/>
    <w:rsid w:val="00846B82"/>
    <w:rsid w:val="00883018"/>
    <w:rsid w:val="008A717B"/>
    <w:rsid w:val="008D0399"/>
    <w:rsid w:val="008E1C38"/>
    <w:rsid w:val="00901F57"/>
    <w:rsid w:val="00905B1E"/>
    <w:rsid w:val="009210A3"/>
    <w:rsid w:val="00962995"/>
    <w:rsid w:val="009857F9"/>
    <w:rsid w:val="009D7095"/>
    <w:rsid w:val="00A27F06"/>
    <w:rsid w:val="00A3232C"/>
    <w:rsid w:val="00A32607"/>
    <w:rsid w:val="00A531BC"/>
    <w:rsid w:val="00A5491A"/>
    <w:rsid w:val="00A658EF"/>
    <w:rsid w:val="00A8263D"/>
    <w:rsid w:val="00A936B5"/>
    <w:rsid w:val="00AD7C18"/>
    <w:rsid w:val="00B35C8D"/>
    <w:rsid w:val="00B625BA"/>
    <w:rsid w:val="00BC090B"/>
    <w:rsid w:val="00C07814"/>
    <w:rsid w:val="00C42569"/>
    <w:rsid w:val="00C82E1A"/>
    <w:rsid w:val="00CD2DEC"/>
    <w:rsid w:val="00CF3548"/>
    <w:rsid w:val="00D239A2"/>
    <w:rsid w:val="00D41111"/>
    <w:rsid w:val="00D80D87"/>
    <w:rsid w:val="00DB6F98"/>
    <w:rsid w:val="00DD0CCE"/>
    <w:rsid w:val="00DD3556"/>
    <w:rsid w:val="00DF355C"/>
    <w:rsid w:val="00E03FEE"/>
    <w:rsid w:val="00E0765D"/>
    <w:rsid w:val="00E631D2"/>
    <w:rsid w:val="00E6689E"/>
    <w:rsid w:val="00E800D2"/>
    <w:rsid w:val="00E94769"/>
    <w:rsid w:val="00ED0C34"/>
    <w:rsid w:val="00F45DB4"/>
    <w:rsid w:val="00F555AB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4:docId w14:val="4A4F6C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A82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zabella.franiel@us.edu.p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13</Words>
  <Characters>7879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Urszula Strączek</cp:lastModifiedBy>
  <cp:revision>2</cp:revision>
  <dcterms:created xsi:type="dcterms:W3CDTF">2022-04-14T11:15:00Z</dcterms:created>
  <dcterms:modified xsi:type="dcterms:W3CDTF">2022-04-14T11:15:00Z</dcterms:modified>
</cp:coreProperties>
</file>